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7E7" w:rsidRPr="00470CE0" w:rsidRDefault="00470CE0">
      <w:pPr>
        <w:rPr>
          <w:rFonts w:hint="eastAsia"/>
          <w:b/>
          <w:sz w:val="28"/>
        </w:rPr>
      </w:pPr>
      <w:r w:rsidRPr="00470CE0">
        <w:rPr>
          <w:rFonts w:hint="eastAsia"/>
          <w:b/>
          <w:sz w:val="28"/>
        </w:rPr>
        <w:t xml:space="preserve">ESAFS 2019 </w:t>
      </w:r>
      <w:r>
        <w:rPr>
          <w:rFonts w:hint="eastAsia"/>
          <w:b/>
          <w:sz w:val="28"/>
        </w:rPr>
        <w:t xml:space="preserve">Conference </w:t>
      </w:r>
      <w:r w:rsidRPr="00470CE0">
        <w:rPr>
          <w:rFonts w:hint="eastAsia"/>
          <w:b/>
          <w:sz w:val="28"/>
        </w:rPr>
        <w:t>Registration Form</w:t>
      </w:r>
      <w:r w:rsidR="00FE2D82" w:rsidRPr="00FE2D82">
        <w:rPr>
          <w:rFonts w:hint="eastAsia"/>
          <w:b/>
          <w:color w:val="FF0000"/>
          <w:sz w:val="28"/>
        </w:rPr>
        <w:t xml:space="preserve"> </w:t>
      </w:r>
      <w:r w:rsidR="00FE2D82" w:rsidRPr="00FE2D82">
        <w:rPr>
          <w:rFonts w:hint="eastAsia"/>
          <w:color w:val="FF0000"/>
        </w:rPr>
        <w:t>(items in red are required)</w:t>
      </w:r>
    </w:p>
    <w:p w:rsidR="00470CE0" w:rsidRPr="00470CE0" w:rsidRDefault="00470CE0" w:rsidP="00FE2D82">
      <w:pPr>
        <w:widowControl/>
        <w:rPr>
          <w:rFonts w:ascii="新細明體" w:eastAsia="新細明體" w:hAnsi="新細明體" w:cs="新細明體"/>
          <w:kern w:val="0"/>
          <w:szCs w:val="24"/>
        </w:rPr>
      </w:pPr>
      <w:proofErr w:type="gramStart"/>
      <w:r w:rsidRPr="00470CE0">
        <w:rPr>
          <w:rFonts w:ascii="Helvetica" w:eastAsia="新細明體" w:hAnsi="Helvetica" w:cs="Helvetica"/>
          <w:kern w:val="0"/>
          <w:sz w:val="20"/>
          <w:szCs w:val="20"/>
          <w:shd w:val="clear" w:color="auto" w:fill="FFFFFF"/>
        </w:rPr>
        <w:t>ESAFS 2019.</w:t>
      </w:r>
      <w:proofErr w:type="gramEnd"/>
      <w:r w:rsidRPr="00470CE0">
        <w:rPr>
          <w:rFonts w:ascii="Helvetica" w:eastAsia="新細明體" w:hAnsi="Helvetica" w:cs="Helvetica"/>
          <w:kern w:val="0"/>
          <w:sz w:val="20"/>
          <w:szCs w:val="20"/>
          <w:shd w:val="clear" w:color="auto" w:fill="FFFFFF"/>
        </w:rPr>
        <w:t xml:space="preserve"> Taipei, Taiwan. November 3-7, 2019</w:t>
      </w:r>
      <w:r w:rsidRPr="00470CE0">
        <w:rPr>
          <w:rFonts w:ascii="Helvetica" w:eastAsia="新細明體" w:hAnsi="Helvetica" w:cs="Helvetica"/>
          <w:kern w:val="0"/>
          <w:sz w:val="20"/>
          <w:szCs w:val="20"/>
        </w:rPr>
        <w:br/>
      </w:r>
      <w:r w:rsidRPr="00470CE0">
        <w:rPr>
          <w:rFonts w:ascii="Helvetica" w:eastAsia="新細明體" w:hAnsi="Helvetica" w:cs="Helvetica"/>
          <w:kern w:val="0"/>
          <w:sz w:val="20"/>
          <w:szCs w:val="20"/>
          <w:shd w:val="clear" w:color="auto" w:fill="FFFFFF"/>
        </w:rPr>
        <w:t>This Registration Form is only for conference registration.</w:t>
      </w:r>
      <w:r>
        <w:rPr>
          <w:rFonts w:ascii="Helvetica" w:eastAsia="新細明體" w:hAnsi="Helvetica" w:cs="Helvetica" w:hint="eastAsia"/>
          <w:kern w:val="0"/>
          <w:sz w:val="20"/>
          <w:szCs w:val="20"/>
          <w:shd w:val="clear" w:color="auto" w:fill="FFFFFF"/>
        </w:rPr>
        <w:t xml:space="preserve"> </w:t>
      </w:r>
      <w:r w:rsidRPr="00470CE0">
        <w:rPr>
          <w:rFonts w:ascii="Helvetica" w:eastAsia="新細明體" w:hAnsi="Helvetica" w:cs="Helvetica"/>
          <w:kern w:val="0"/>
          <w:sz w:val="20"/>
          <w:szCs w:val="20"/>
          <w:shd w:val="clear" w:color="auto" w:fill="FFFFFF"/>
        </w:rPr>
        <w:t>After finish this form, please finish the payment of conference fee following the description of the web page below:</w:t>
      </w:r>
      <w:r>
        <w:rPr>
          <w:rFonts w:ascii="Helvetica" w:eastAsia="新細明體" w:hAnsi="Helvetica" w:cs="Helvetica" w:hint="eastAsia"/>
          <w:kern w:val="0"/>
          <w:sz w:val="20"/>
          <w:szCs w:val="20"/>
          <w:shd w:val="clear" w:color="auto" w:fill="FFFFFF"/>
        </w:rPr>
        <w:t xml:space="preserve"> </w:t>
      </w:r>
      <w:hyperlink r:id="rId4" w:history="1">
        <w:r w:rsidRPr="00470CE0">
          <w:rPr>
            <w:rFonts w:ascii="Helvetica" w:eastAsia="新細明體" w:hAnsi="Helvetica" w:cs="Helvetica"/>
            <w:color w:val="0000FF"/>
            <w:kern w:val="0"/>
            <w:sz w:val="20"/>
            <w:u w:val="single"/>
          </w:rPr>
          <w:t>http://www.cssfs.org.tw/ESAFS2019/Registration.html</w:t>
        </w:r>
      </w:hyperlink>
    </w:p>
    <w:p w:rsidR="00470CE0" w:rsidRPr="00470CE0" w:rsidRDefault="00470CE0" w:rsidP="00FE2D82">
      <w:pPr>
        <w:widowControl/>
        <w:shd w:val="clear" w:color="auto" w:fill="FFFFFF"/>
        <w:rPr>
          <w:rFonts w:ascii="Helvetica" w:eastAsia="新細明體" w:hAnsi="Helvetica" w:cs="Helvetica"/>
          <w:kern w:val="0"/>
          <w:sz w:val="20"/>
          <w:szCs w:val="20"/>
        </w:rPr>
      </w:pPr>
      <w:r w:rsidRPr="00470CE0">
        <w:rPr>
          <w:rFonts w:ascii="Helvetica" w:eastAsia="新細明體" w:hAnsi="Helvetica" w:cs="Helvetica"/>
          <w:kern w:val="0"/>
          <w:sz w:val="20"/>
          <w:szCs w:val="20"/>
        </w:rPr>
        <w:t>One's registration and abstracts will be withdrawn if the payment is not completed by 5 Oct 2019.</w:t>
      </w:r>
    </w:p>
    <w:p w:rsidR="00470CE0" w:rsidRPr="00470CE0" w:rsidRDefault="00470CE0" w:rsidP="00FE2D82">
      <w:pPr>
        <w:widowControl/>
        <w:shd w:val="clear" w:color="auto" w:fill="FFFFFF"/>
        <w:rPr>
          <w:rFonts w:ascii="Helvetica" w:eastAsia="新細明體" w:hAnsi="Helvetica" w:cs="Helvetica"/>
          <w:kern w:val="0"/>
          <w:sz w:val="20"/>
          <w:szCs w:val="20"/>
        </w:rPr>
      </w:pPr>
      <w:r w:rsidRPr="00470CE0">
        <w:rPr>
          <w:rFonts w:ascii="Helvetica" w:eastAsia="新細明體" w:hAnsi="Helvetica" w:cs="Helvetica"/>
          <w:kern w:val="0"/>
          <w:sz w:val="20"/>
          <w:szCs w:val="20"/>
        </w:rPr>
        <w:t>Intended tour participants need to make the tour registration and another payment of tour fee as shown on:</w:t>
      </w:r>
      <w:r>
        <w:rPr>
          <w:rFonts w:ascii="Helvetica" w:eastAsia="新細明體" w:hAnsi="Helvetica" w:cs="Helvetica" w:hint="eastAsia"/>
          <w:kern w:val="0"/>
          <w:sz w:val="20"/>
          <w:szCs w:val="20"/>
        </w:rPr>
        <w:t xml:space="preserve"> </w:t>
      </w:r>
      <w:hyperlink r:id="rId5" w:history="1">
        <w:r w:rsidRPr="00470CE0">
          <w:rPr>
            <w:rFonts w:ascii="Helvetica" w:eastAsia="新細明體" w:hAnsi="Helvetica" w:cs="Helvetica"/>
            <w:color w:val="0000FF"/>
            <w:kern w:val="0"/>
            <w:sz w:val="20"/>
            <w:u w:val="single"/>
          </w:rPr>
          <w:t>http://www.cssfs.org.tw/ESAFS2019/Tour-regi.html</w:t>
        </w:r>
      </w:hyperlink>
    </w:p>
    <w:p w:rsidR="00470CE0" w:rsidRPr="00470CE0" w:rsidRDefault="00470CE0" w:rsidP="00FE2D82">
      <w:pPr>
        <w:widowControl/>
        <w:pBdr>
          <w:bottom w:val="single" w:sz="4" w:space="1" w:color="auto"/>
        </w:pBdr>
        <w:shd w:val="clear" w:color="auto" w:fill="FFFFFF"/>
        <w:rPr>
          <w:rFonts w:ascii="Helvetica" w:eastAsia="新細明體" w:hAnsi="Helvetica" w:cs="Helvetica"/>
          <w:kern w:val="0"/>
          <w:sz w:val="20"/>
          <w:szCs w:val="20"/>
        </w:rPr>
      </w:pPr>
      <w:r w:rsidRPr="00470CE0">
        <w:rPr>
          <w:rFonts w:ascii="Helvetica" w:eastAsia="新細明體" w:hAnsi="Helvetica" w:cs="Helvetica"/>
          <w:kern w:val="0"/>
          <w:sz w:val="20"/>
          <w:szCs w:val="20"/>
        </w:rPr>
        <w:t>The personal information will not be used other than on academic purposes. If modifying of submitted information is needed, please contact conference secretariat:</w:t>
      </w:r>
      <w:r>
        <w:rPr>
          <w:rFonts w:ascii="Helvetica" w:eastAsia="新細明體" w:hAnsi="Helvetica" w:cs="Helvetica" w:hint="eastAsia"/>
          <w:kern w:val="0"/>
          <w:sz w:val="20"/>
          <w:szCs w:val="20"/>
        </w:rPr>
        <w:t xml:space="preserve"> </w:t>
      </w:r>
      <w:hyperlink r:id="rId6" w:history="1">
        <w:r w:rsidRPr="00470CE0">
          <w:rPr>
            <w:rFonts w:ascii="Helvetica" w:eastAsia="新細明體" w:hAnsi="Helvetica" w:cs="Helvetica"/>
            <w:color w:val="0000FF"/>
            <w:kern w:val="0"/>
            <w:sz w:val="20"/>
            <w:u w:val="single"/>
          </w:rPr>
          <w:t>esafs2019@g4e.npust.edu.tw</w:t>
        </w:r>
      </w:hyperlink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First/given &amp; middle name</w:t>
      </w:r>
      <w:r w:rsidRPr="00470CE0">
        <w:rPr>
          <w:rFonts w:hint="eastAsia"/>
        </w:rPr>
        <w:t>:</w:t>
      </w:r>
      <w:r>
        <w:t xml:space="preserve"> </w:t>
      </w:r>
      <w:r w:rsidRPr="00470CE0">
        <w:rPr>
          <w:rFonts w:hint="eastAsia"/>
          <w:u w:val="single"/>
        </w:rPr>
        <w:t xml:space="preserve">                                </w:t>
      </w:r>
      <w:r>
        <w:rPr>
          <w:rFonts w:hint="eastAsia"/>
        </w:rPr>
        <w:t xml:space="preserve">  </w:t>
      </w:r>
      <w:r w:rsidRPr="00470CE0">
        <w:rPr>
          <w:sz w:val="20"/>
        </w:rPr>
        <w:t xml:space="preserve">(e.g. </w:t>
      </w:r>
      <w:proofErr w:type="spellStart"/>
      <w:r w:rsidRPr="00470CE0">
        <w:rPr>
          <w:sz w:val="20"/>
        </w:rPr>
        <w:t>Aebico</w:t>
      </w:r>
      <w:proofErr w:type="spellEnd"/>
      <w:r w:rsidRPr="00470CE0">
        <w:rPr>
          <w:sz w:val="20"/>
        </w:rPr>
        <w:t xml:space="preserve"> Dufy; </w:t>
      </w:r>
      <w:proofErr w:type="spellStart"/>
      <w:r w:rsidRPr="00470CE0">
        <w:rPr>
          <w:sz w:val="20"/>
        </w:rPr>
        <w:t>Aebico</w:t>
      </w:r>
      <w:proofErr w:type="spellEnd"/>
      <w:r w:rsidRPr="00470CE0">
        <w:rPr>
          <w:sz w:val="20"/>
        </w:rPr>
        <w:t xml:space="preserve"> D.; A. Dufy)</w:t>
      </w:r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Last/family name</w:t>
      </w:r>
      <w:r w:rsidRPr="00470CE0">
        <w:rPr>
          <w:sz w:val="20"/>
        </w:rPr>
        <w:t xml:space="preserve"> (All letters in capital)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  <w:u w:val="single"/>
        </w:rPr>
        <w:t xml:space="preserve">                      </w:t>
      </w:r>
      <w:r w:rsidRPr="00470CE0">
        <w:rPr>
          <w:rFonts w:hint="eastAsia"/>
          <w:u w:val="single"/>
        </w:rPr>
        <w:t xml:space="preserve">         </w:t>
      </w:r>
      <w:r>
        <w:rPr>
          <w:rFonts w:hint="eastAsia"/>
        </w:rPr>
        <w:t xml:space="preserve"> </w:t>
      </w:r>
      <w:r w:rsidRPr="00470CE0">
        <w:rPr>
          <w:sz w:val="20"/>
        </w:rPr>
        <w:t>(All Capital; e.g. GAHEJIKO)</w:t>
      </w:r>
    </w:p>
    <w:p w:rsidR="00470CE0" w:rsidRDefault="00470CE0" w:rsidP="00FE2D82">
      <w:pPr>
        <w:spacing w:line="312" w:lineRule="auto"/>
      </w:pPr>
      <w:r>
        <w:t>Chinese name</w:t>
      </w:r>
      <w:r>
        <w:rPr>
          <w:rFonts w:hint="eastAsia"/>
        </w:rPr>
        <w:t>: ________________________</w:t>
      </w:r>
      <w:r w:rsidR="0074777A">
        <w:rPr>
          <w:rFonts w:hint="eastAsia"/>
        </w:rPr>
        <w:tab/>
      </w:r>
      <w:r>
        <w:t>Gender</w:t>
      </w:r>
      <w:r>
        <w:rPr>
          <w:rFonts w:hint="eastAsia"/>
        </w:rPr>
        <w:t xml:space="preserve">: </w:t>
      </w:r>
      <w:r w:rsidRPr="00470CE0">
        <w:rPr>
          <w:rFonts w:hint="eastAsia"/>
          <w:u w:val="single"/>
        </w:rPr>
        <w:t xml:space="preserve">  </w:t>
      </w:r>
      <w:r w:rsidR="00FE2D82">
        <w:rPr>
          <w:rFonts w:hint="eastAsia"/>
          <w:u w:val="single"/>
        </w:rPr>
        <w:t xml:space="preserve">   </w:t>
      </w:r>
      <w:r w:rsidRPr="00470CE0">
        <w:rPr>
          <w:rFonts w:hint="eastAsia"/>
          <w:u w:val="single"/>
        </w:rPr>
        <w:t xml:space="preserve">    </w:t>
      </w:r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Position and/or title</w:t>
      </w:r>
      <w:r>
        <w:rPr>
          <w:rFonts w:hint="eastAsia"/>
        </w:rPr>
        <w:t xml:space="preserve">: ________________________ </w:t>
      </w:r>
      <w:r w:rsidRPr="00470CE0">
        <w:rPr>
          <w:sz w:val="20"/>
        </w:rPr>
        <w:t>(e.g. Prof. / Research Fellow / Dr. / PhD student / MS student ......)</w:t>
      </w:r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Department and institute/organization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  <w:u w:val="single"/>
        </w:rPr>
        <w:t xml:space="preserve">                      </w:t>
      </w:r>
      <w:r w:rsidRPr="00470CE0">
        <w:rPr>
          <w:rFonts w:hint="eastAsia"/>
          <w:u w:val="single"/>
        </w:rPr>
        <w:t xml:space="preserve">      </w:t>
      </w:r>
      <w:r>
        <w:rPr>
          <w:rFonts w:hint="eastAsia"/>
          <w:u w:val="single"/>
        </w:rPr>
        <w:t xml:space="preserve">                      </w:t>
      </w:r>
      <w:r w:rsidRPr="00470CE0">
        <w:rPr>
          <w:rFonts w:hint="eastAsia"/>
          <w:u w:val="single"/>
        </w:rPr>
        <w:t xml:space="preserve">   </w:t>
      </w:r>
      <w:r>
        <w:rPr>
          <w:rFonts w:hint="eastAsia"/>
        </w:rPr>
        <w:t xml:space="preserve"> </w:t>
      </w:r>
    </w:p>
    <w:p w:rsidR="00470CE0" w:rsidRDefault="00470CE0" w:rsidP="00FE2D82">
      <w:pPr>
        <w:spacing w:line="312" w:lineRule="auto"/>
      </w:pPr>
      <w:r>
        <w:t>Address</w:t>
      </w:r>
      <w:r>
        <w:rPr>
          <w:rFonts w:hint="eastAsia"/>
        </w:rPr>
        <w:t>:</w:t>
      </w:r>
      <w:r w:rsidR="0074777A">
        <w:rPr>
          <w:rFonts w:hint="eastAsia"/>
          <w:u w:val="single"/>
        </w:rPr>
        <w:t xml:space="preserve">                      </w:t>
      </w:r>
      <w:r w:rsidR="0074777A" w:rsidRPr="00470CE0">
        <w:rPr>
          <w:rFonts w:hint="eastAsia"/>
          <w:u w:val="single"/>
        </w:rPr>
        <w:t xml:space="preserve">      </w:t>
      </w:r>
      <w:r w:rsidR="0074777A">
        <w:rPr>
          <w:rFonts w:hint="eastAsia"/>
          <w:u w:val="single"/>
        </w:rPr>
        <w:t xml:space="preserve">                                                </w:t>
      </w:r>
      <w:r w:rsidR="0074777A" w:rsidRPr="00470CE0">
        <w:rPr>
          <w:rFonts w:hint="eastAsia"/>
          <w:u w:val="single"/>
        </w:rPr>
        <w:t xml:space="preserve">   </w:t>
      </w:r>
      <w:r w:rsidR="0074777A">
        <w:rPr>
          <w:rFonts w:hint="eastAsia"/>
        </w:rPr>
        <w:t xml:space="preserve"> </w:t>
      </w:r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City</w:t>
      </w:r>
      <w:r>
        <w:rPr>
          <w:rFonts w:hint="eastAsia"/>
        </w:rPr>
        <w:t xml:space="preserve">: </w:t>
      </w:r>
      <w:r w:rsidRPr="0074777A">
        <w:rPr>
          <w:rFonts w:hint="eastAsia"/>
          <w:u w:val="single"/>
        </w:rPr>
        <w:t xml:space="preserve">                  </w:t>
      </w:r>
      <w:r w:rsidR="0074777A" w:rsidRPr="0074777A">
        <w:rPr>
          <w:rFonts w:hint="eastAsia"/>
          <w:u w:val="single"/>
        </w:rPr>
        <w:t xml:space="preserve">       </w:t>
      </w:r>
      <w:r w:rsidR="0074777A" w:rsidRPr="0074777A">
        <w:rPr>
          <w:rFonts w:hint="eastAsia"/>
        </w:rPr>
        <w:tab/>
      </w:r>
      <w:r>
        <w:t>Zip code</w:t>
      </w:r>
      <w:r>
        <w:rPr>
          <w:rFonts w:hint="eastAsia"/>
        </w:rPr>
        <w:t xml:space="preserve">: </w:t>
      </w:r>
      <w:r w:rsidRPr="00470CE0">
        <w:rPr>
          <w:rFonts w:hint="eastAsia"/>
          <w:u w:val="single"/>
        </w:rPr>
        <w:t xml:space="preserve">                 </w:t>
      </w:r>
    </w:p>
    <w:p w:rsidR="00470CE0" w:rsidRDefault="00470CE0" w:rsidP="00FE2D82">
      <w:pPr>
        <w:spacing w:line="312" w:lineRule="auto"/>
      </w:pPr>
      <w:r w:rsidRPr="00470CE0">
        <w:rPr>
          <w:color w:val="FF0000"/>
        </w:rPr>
        <w:t>Country</w:t>
      </w:r>
      <w:r>
        <w:rPr>
          <w:rFonts w:hint="eastAsia"/>
        </w:rPr>
        <w:t xml:space="preserve">: </w:t>
      </w:r>
      <w:r w:rsidRPr="00470CE0">
        <w:rPr>
          <w:rFonts w:hint="eastAsia"/>
          <w:u w:val="single"/>
        </w:rPr>
        <w:t xml:space="preserve">                   </w:t>
      </w:r>
      <w:r w:rsidR="0074777A">
        <w:rPr>
          <w:rFonts w:hint="eastAsia"/>
          <w:u w:val="single"/>
        </w:rPr>
        <w:t xml:space="preserve"> </w:t>
      </w:r>
      <w:r w:rsidR="0074777A" w:rsidRPr="0074777A">
        <w:rPr>
          <w:rFonts w:hint="eastAsia"/>
        </w:rPr>
        <w:tab/>
      </w:r>
      <w:r w:rsidRPr="00470CE0">
        <w:rPr>
          <w:color w:val="FF0000"/>
        </w:rPr>
        <w:t>TEL</w:t>
      </w:r>
      <w:r>
        <w:rPr>
          <w:rFonts w:hint="eastAsia"/>
        </w:rPr>
        <w:t xml:space="preserve">: </w:t>
      </w:r>
      <w:r w:rsidRPr="00470CE0">
        <w:rPr>
          <w:rFonts w:hint="eastAsia"/>
          <w:u w:val="single"/>
        </w:rPr>
        <w:t xml:space="preserve">                   </w:t>
      </w:r>
      <w:r>
        <w:rPr>
          <w:rFonts w:hint="eastAsia"/>
        </w:rPr>
        <w:t xml:space="preserve"> </w:t>
      </w:r>
      <w:r w:rsidRPr="00470CE0">
        <w:rPr>
          <w:rFonts w:hint="eastAsia"/>
          <w:sz w:val="20"/>
        </w:rPr>
        <w:t>(</w:t>
      </w:r>
      <w:r w:rsidRPr="00470CE0">
        <w:rPr>
          <w:sz w:val="20"/>
        </w:rPr>
        <w:t>include international code)</w:t>
      </w:r>
      <w:r w:rsidR="0074777A">
        <w:rPr>
          <w:rFonts w:hint="eastAsia"/>
          <w:sz w:val="20"/>
        </w:rPr>
        <w:tab/>
      </w:r>
    </w:p>
    <w:p w:rsidR="00470CE0" w:rsidRDefault="00FE2D82" w:rsidP="00FE2D82">
      <w:pPr>
        <w:spacing w:line="312" w:lineRule="auto"/>
      </w:pPr>
      <w:r>
        <w:rPr>
          <w:color w:val="FF0000"/>
        </w:rPr>
        <w:t>E-mail address</w:t>
      </w:r>
      <w:r w:rsidRPr="0074777A">
        <w:rPr>
          <w:rFonts w:hint="eastAsia"/>
          <w:color w:val="000000" w:themeColor="text1"/>
        </w:rPr>
        <w:t>:</w:t>
      </w:r>
      <w:r>
        <w:rPr>
          <w:rFonts w:hint="eastAsia"/>
          <w:color w:val="FF0000"/>
        </w:rPr>
        <w:t xml:space="preserve"> </w:t>
      </w:r>
      <w:r w:rsidRPr="0074777A">
        <w:rPr>
          <w:rFonts w:hint="eastAsia"/>
          <w:u w:val="single"/>
        </w:rPr>
        <w:t xml:space="preserve">                 </w:t>
      </w:r>
      <w:r>
        <w:rPr>
          <w:rFonts w:hint="eastAsia"/>
          <w:u w:val="single"/>
        </w:rPr>
        <w:t xml:space="preserve">              </w:t>
      </w:r>
      <w:r w:rsidRPr="00FE2D82">
        <w:rPr>
          <w:rFonts w:hint="eastAsia"/>
        </w:rPr>
        <w:tab/>
      </w:r>
      <w:r w:rsidR="00470CE0">
        <w:t>FAX</w:t>
      </w:r>
      <w:r w:rsidR="00470CE0">
        <w:rPr>
          <w:rFonts w:hint="eastAsia"/>
        </w:rPr>
        <w:t xml:space="preserve">: </w:t>
      </w:r>
      <w:r w:rsidR="00470CE0" w:rsidRPr="00470CE0">
        <w:rPr>
          <w:rFonts w:hint="eastAsia"/>
          <w:u w:val="single"/>
        </w:rPr>
        <w:t xml:space="preserve">                 </w:t>
      </w:r>
      <w:r>
        <w:rPr>
          <w:rFonts w:hint="eastAsia"/>
          <w:u w:val="single"/>
        </w:rPr>
        <w:t xml:space="preserve">           </w:t>
      </w:r>
      <w:r w:rsidR="00470CE0" w:rsidRPr="00470CE0">
        <w:rPr>
          <w:rFonts w:hint="eastAsia"/>
          <w:u w:val="single"/>
        </w:rPr>
        <w:t xml:space="preserve">  </w:t>
      </w:r>
      <w:r w:rsidR="00470CE0">
        <w:rPr>
          <w:rFonts w:hint="eastAsia"/>
        </w:rPr>
        <w:t xml:space="preserve"> </w:t>
      </w:r>
    </w:p>
    <w:p w:rsidR="00470CE0" w:rsidRDefault="00470CE0" w:rsidP="00FE2D82">
      <w:pPr>
        <w:spacing w:line="312" w:lineRule="auto"/>
      </w:pPr>
      <w:r w:rsidRPr="0074777A">
        <w:rPr>
          <w:color w:val="FF0000"/>
        </w:rPr>
        <w:t>Diet restriction</w:t>
      </w:r>
      <w:r w:rsidR="0074777A">
        <w:rPr>
          <w:rFonts w:hint="eastAsia"/>
        </w:rPr>
        <w:t xml:space="preserve">: </w:t>
      </w:r>
      <w:r>
        <w:t>None</w:t>
      </w:r>
      <w:r w:rsidR="0074777A">
        <w:rPr>
          <w:rFonts w:hint="eastAsia"/>
        </w:rPr>
        <w:t xml:space="preserve">/ </w:t>
      </w:r>
      <w:r>
        <w:t>Vegetable ONLY</w:t>
      </w:r>
      <w:r w:rsidR="0074777A">
        <w:rPr>
          <w:rFonts w:hint="eastAsia"/>
        </w:rPr>
        <w:t xml:space="preserve">/ </w:t>
      </w:r>
      <w:r>
        <w:t>Fish with vegetable ONLY</w:t>
      </w:r>
    </w:p>
    <w:p w:rsidR="00470CE0" w:rsidRDefault="00470CE0" w:rsidP="00FE2D82">
      <w:r w:rsidRPr="0074777A">
        <w:rPr>
          <w:color w:val="FF0000"/>
        </w:rPr>
        <w:t>Approval for receiving ESAFS-related information in the future</w:t>
      </w:r>
      <w:r w:rsidR="0074777A" w:rsidRPr="0074777A">
        <w:rPr>
          <w:rFonts w:hint="eastAsia"/>
          <w:color w:val="FF0000"/>
        </w:rPr>
        <w:t>:</w:t>
      </w:r>
      <w:r w:rsidR="0074777A">
        <w:rPr>
          <w:rFonts w:hint="eastAsia"/>
        </w:rPr>
        <w:t xml:space="preserve"> Agree / </w:t>
      </w:r>
      <w:proofErr w:type="gramStart"/>
      <w:r w:rsidR="00FE2D82">
        <w:rPr>
          <w:rFonts w:hint="eastAsia"/>
        </w:rPr>
        <w:t>N</w:t>
      </w:r>
      <w:r w:rsidR="0074777A">
        <w:rPr>
          <w:rFonts w:hint="eastAsia"/>
        </w:rPr>
        <w:t>ot</w:t>
      </w:r>
      <w:proofErr w:type="gramEnd"/>
      <w:r w:rsidR="0074777A">
        <w:rPr>
          <w:rFonts w:hint="eastAsia"/>
        </w:rPr>
        <w:t xml:space="preserve"> agree</w:t>
      </w:r>
      <w:r w:rsidR="00FE2D82">
        <w:rPr>
          <w:rFonts w:hint="eastAsia"/>
        </w:rPr>
        <w:t xml:space="preserve">  </w:t>
      </w:r>
    </w:p>
    <w:p w:rsidR="00470CE0" w:rsidRDefault="0074777A" w:rsidP="00FE2D82">
      <w:pPr>
        <w:jc w:val="right"/>
      </w:pPr>
      <w:r>
        <w:rPr>
          <w:rFonts w:hint="eastAsia"/>
          <w:sz w:val="20"/>
        </w:rPr>
        <w:t>(</w:t>
      </w:r>
      <w:r w:rsidR="00470CE0" w:rsidRPr="0074777A">
        <w:rPr>
          <w:sz w:val="20"/>
        </w:rPr>
        <w:t>If you do not agree, your personal information will be deleted after the ESAFS 2019.</w:t>
      </w:r>
      <w:r>
        <w:rPr>
          <w:rFonts w:hint="eastAsia"/>
          <w:sz w:val="20"/>
        </w:rPr>
        <w:t>)</w:t>
      </w:r>
    </w:p>
    <w:p w:rsidR="00470CE0" w:rsidRDefault="00470CE0" w:rsidP="00FE2D82">
      <w:pPr>
        <w:ind w:left="2410" w:hangingChars="1004" w:hanging="2410"/>
      </w:pPr>
      <w:r w:rsidRPr="0074777A">
        <w:rPr>
          <w:color w:val="FF0000"/>
        </w:rPr>
        <w:t>Participating categories</w:t>
      </w:r>
      <w:r w:rsidR="0074777A">
        <w:rPr>
          <w:rFonts w:hint="eastAsia"/>
        </w:rPr>
        <w:t xml:space="preserve">: </w:t>
      </w:r>
      <w:r>
        <w:t>Regular participant</w:t>
      </w:r>
      <w:r w:rsidR="0074777A">
        <w:rPr>
          <w:rFonts w:hint="eastAsia"/>
        </w:rPr>
        <w:t xml:space="preserve">/ </w:t>
      </w:r>
      <w:r>
        <w:t>International student</w:t>
      </w:r>
      <w:r w:rsidR="0074777A">
        <w:rPr>
          <w:rFonts w:hint="eastAsia"/>
        </w:rPr>
        <w:t xml:space="preserve">/ </w:t>
      </w:r>
      <w:r>
        <w:t>Local participant</w:t>
      </w:r>
      <w:r w:rsidR="0074777A">
        <w:rPr>
          <w:rFonts w:hint="eastAsia"/>
        </w:rPr>
        <w:t xml:space="preserve">/ </w:t>
      </w:r>
      <w:r>
        <w:t>Local student</w:t>
      </w:r>
      <w:r w:rsidR="0074777A">
        <w:rPr>
          <w:rFonts w:hint="eastAsia"/>
        </w:rPr>
        <w:t xml:space="preserve">/ </w:t>
      </w:r>
      <w:r>
        <w:t>Committee member</w:t>
      </w:r>
      <w:r w:rsidR="0074777A">
        <w:rPr>
          <w:rFonts w:hint="eastAsia"/>
        </w:rPr>
        <w:t xml:space="preserve">/ </w:t>
      </w:r>
      <w:r>
        <w:t>Sponsor</w:t>
      </w:r>
      <w:r w:rsidR="0074777A">
        <w:rPr>
          <w:rFonts w:hint="eastAsia"/>
        </w:rPr>
        <w:t xml:space="preserve">/ </w:t>
      </w:r>
      <w:r>
        <w:t>Moderator</w:t>
      </w:r>
      <w:r w:rsidR="0074777A">
        <w:rPr>
          <w:rFonts w:hint="eastAsia"/>
        </w:rPr>
        <w:t xml:space="preserve">/ </w:t>
      </w:r>
      <w:r>
        <w:t>(Co-) Organizer</w:t>
      </w:r>
    </w:p>
    <w:p w:rsidR="00470CE0" w:rsidRDefault="0074777A" w:rsidP="00FE2D82">
      <w:pPr>
        <w:spacing w:line="360" w:lineRule="auto"/>
      </w:pPr>
      <w:r>
        <w:t>Abstract submission</w:t>
      </w:r>
      <w:r>
        <w:rPr>
          <w:rFonts w:hint="eastAsia"/>
        </w:rPr>
        <w:t>:</w:t>
      </w:r>
    </w:p>
    <w:tbl>
      <w:tblPr>
        <w:tblStyle w:val="a4"/>
        <w:tblW w:w="0" w:type="auto"/>
        <w:tblInd w:w="534" w:type="dxa"/>
        <w:tblLook w:val="04A0"/>
      </w:tblPr>
      <w:tblGrid>
        <w:gridCol w:w="992"/>
        <w:gridCol w:w="2977"/>
        <w:gridCol w:w="6019"/>
      </w:tblGrid>
      <w:tr w:rsidR="0074777A" w:rsidTr="0074777A">
        <w:tc>
          <w:tcPr>
            <w:tcW w:w="992" w:type="dxa"/>
          </w:tcPr>
          <w:p w:rsidR="0074777A" w:rsidRPr="0074777A" w:rsidRDefault="0074777A" w:rsidP="00FE2D82"/>
        </w:tc>
        <w:tc>
          <w:tcPr>
            <w:tcW w:w="2977" w:type="dxa"/>
          </w:tcPr>
          <w:p w:rsidR="0074777A" w:rsidRDefault="0074777A" w:rsidP="00FE2D82">
            <w:pPr>
              <w:rPr>
                <w:rFonts w:hint="eastAsia"/>
              </w:rPr>
            </w:pPr>
            <w:r>
              <w:rPr>
                <w:rFonts w:hint="eastAsia"/>
              </w:rPr>
              <w:t>Abstract Number</w:t>
            </w:r>
          </w:p>
          <w:p w:rsidR="0074777A" w:rsidRDefault="0074777A" w:rsidP="00FE2D82">
            <w:r>
              <w:rPr>
                <w:rFonts w:hint="eastAsia"/>
              </w:rPr>
              <w:t>(ABS###)</w:t>
            </w:r>
          </w:p>
        </w:tc>
        <w:tc>
          <w:tcPr>
            <w:tcW w:w="6019" w:type="dxa"/>
          </w:tcPr>
          <w:p w:rsidR="0074777A" w:rsidRDefault="0074777A" w:rsidP="00FE2D82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Role </w:t>
            </w:r>
          </w:p>
          <w:p w:rsidR="0074777A" w:rsidRDefault="0074777A" w:rsidP="00FE2D82">
            <w:r>
              <w:rPr>
                <w:rFonts w:hint="eastAsia"/>
              </w:rPr>
              <w:t>(Presenting, Corresponding, and/or Co- Author)</w:t>
            </w:r>
          </w:p>
        </w:tc>
      </w:tr>
      <w:tr w:rsidR="0074777A" w:rsidTr="0074777A">
        <w:tc>
          <w:tcPr>
            <w:tcW w:w="992" w:type="dxa"/>
          </w:tcPr>
          <w:p w:rsidR="0074777A" w:rsidRDefault="0074777A" w:rsidP="00FE2D82">
            <w:pPr>
              <w:spacing w:line="312" w:lineRule="auto"/>
            </w:pPr>
            <w:r>
              <w:rPr>
                <w:rFonts w:hint="eastAsia"/>
              </w:rPr>
              <w:t>1</w:t>
            </w:r>
            <w:r w:rsidRPr="0074777A">
              <w:rPr>
                <w:rFonts w:hint="eastAsia"/>
                <w:vertAlign w:val="superscript"/>
              </w:rPr>
              <w:t>st</w:t>
            </w:r>
          </w:p>
        </w:tc>
        <w:tc>
          <w:tcPr>
            <w:tcW w:w="2977" w:type="dxa"/>
          </w:tcPr>
          <w:p w:rsidR="0074777A" w:rsidRDefault="0074777A" w:rsidP="00FE2D82">
            <w:pPr>
              <w:spacing w:line="312" w:lineRule="auto"/>
            </w:pPr>
          </w:p>
        </w:tc>
        <w:tc>
          <w:tcPr>
            <w:tcW w:w="6019" w:type="dxa"/>
          </w:tcPr>
          <w:p w:rsidR="0074777A" w:rsidRDefault="0074777A" w:rsidP="00FE2D82">
            <w:pPr>
              <w:spacing w:line="312" w:lineRule="auto"/>
            </w:pPr>
          </w:p>
        </w:tc>
      </w:tr>
      <w:tr w:rsidR="0074777A" w:rsidTr="0074777A">
        <w:tc>
          <w:tcPr>
            <w:tcW w:w="992" w:type="dxa"/>
          </w:tcPr>
          <w:p w:rsidR="0074777A" w:rsidRDefault="0074777A" w:rsidP="00FE2D82">
            <w:pPr>
              <w:spacing w:line="312" w:lineRule="auto"/>
            </w:pPr>
            <w:r>
              <w:rPr>
                <w:rFonts w:hint="eastAsia"/>
              </w:rPr>
              <w:t>2</w:t>
            </w:r>
            <w:r w:rsidRPr="0074777A">
              <w:rPr>
                <w:rFonts w:hint="eastAsia"/>
                <w:vertAlign w:val="superscript"/>
              </w:rPr>
              <w:t>nd</w:t>
            </w:r>
          </w:p>
        </w:tc>
        <w:tc>
          <w:tcPr>
            <w:tcW w:w="2977" w:type="dxa"/>
          </w:tcPr>
          <w:p w:rsidR="0074777A" w:rsidRDefault="0074777A" w:rsidP="00FE2D82">
            <w:pPr>
              <w:spacing w:line="312" w:lineRule="auto"/>
            </w:pPr>
          </w:p>
        </w:tc>
        <w:tc>
          <w:tcPr>
            <w:tcW w:w="6019" w:type="dxa"/>
          </w:tcPr>
          <w:p w:rsidR="0074777A" w:rsidRDefault="0074777A" w:rsidP="00FE2D82">
            <w:pPr>
              <w:spacing w:line="312" w:lineRule="auto"/>
            </w:pPr>
          </w:p>
        </w:tc>
      </w:tr>
      <w:tr w:rsidR="0074777A" w:rsidTr="0074777A">
        <w:tc>
          <w:tcPr>
            <w:tcW w:w="992" w:type="dxa"/>
          </w:tcPr>
          <w:p w:rsidR="0074777A" w:rsidRDefault="0074777A" w:rsidP="00FE2D82">
            <w:pPr>
              <w:spacing w:line="312" w:lineRule="auto"/>
            </w:pPr>
            <w:r>
              <w:rPr>
                <w:rFonts w:hint="eastAsia"/>
              </w:rPr>
              <w:t>3</w:t>
            </w:r>
            <w:r w:rsidRPr="0074777A">
              <w:rPr>
                <w:rFonts w:hint="eastAsia"/>
                <w:vertAlign w:val="superscript"/>
              </w:rPr>
              <w:t>rd</w:t>
            </w:r>
          </w:p>
        </w:tc>
        <w:tc>
          <w:tcPr>
            <w:tcW w:w="2977" w:type="dxa"/>
          </w:tcPr>
          <w:p w:rsidR="0074777A" w:rsidRDefault="0074777A" w:rsidP="00FE2D82">
            <w:pPr>
              <w:spacing w:line="312" w:lineRule="auto"/>
            </w:pPr>
          </w:p>
        </w:tc>
        <w:tc>
          <w:tcPr>
            <w:tcW w:w="6019" w:type="dxa"/>
          </w:tcPr>
          <w:p w:rsidR="0074777A" w:rsidRDefault="0074777A" w:rsidP="00FE2D82">
            <w:pPr>
              <w:spacing w:line="312" w:lineRule="auto"/>
            </w:pPr>
          </w:p>
        </w:tc>
      </w:tr>
      <w:tr w:rsidR="0074777A" w:rsidTr="0074777A">
        <w:tc>
          <w:tcPr>
            <w:tcW w:w="992" w:type="dxa"/>
          </w:tcPr>
          <w:p w:rsidR="0074777A" w:rsidRDefault="0074777A" w:rsidP="00FE2D82">
            <w:pPr>
              <w:spacing w:line="312" w:lineRule="auto"/>
            </w:pPr>
            <w:r>
              <w:rPr>
                <w:rFonts w:hint="eastAsia"/>
              </w:rPr>
              <w:t>4</w:t>
            </w:r>
            <w:r w:rsidRPr="0074777A">
              <w:rPr>
                <w:rFonts w:hint="eastAsia"/>
                <w:vertAlign w:val="superscript"/>
              </w:rPr>
              <w:t>th</w:t>
            </w:r>
          </w:p>
        </w:tc>
        <w:tc>
          <w:tcPr>
            <w:tcW w:w="2977" w:type="dxa"/>
          </w:tcPr>
          <w:p w:rsidR="0074777A" w:rsidRDefault="0074777A" w:rsidP="00FE2D82">
            <w:pPr>
              <w:spacing w:line="312" w:lineRule="auto"/>
            </w:pPr>
          </w:p>
        </w:tc>
        <w:tc>
          <w:tcPr>
            <w:tcW w:w="6019" w:type="dxa"/>
          </w:tcPr>
          <w:p w:rsidR="0074777A" w:rsidRDefault="0074777A" w:rsidP="00FE2D82">
            <w:pPr>
              <w:spacing w:line="312" w:lineRule="auto"/>
            </w:pPr>
          </w:p>
        </w:tc>
      </w:tr>
      <w:tr w:rsidR="0074777A" w:rsidTr="0074777A">
        <w:tc>
          <w:tcPr>
            <w:tcW w:w="992" w:type="dxa"/>
          </w:tcPr>
          <w:p w:rsidR="0074777A" w:rsidRDefault="0074777A" w:rsidP="00FE2D82">
            <w:pPr>
              <w:spacing w:line="312" w:lineRule="auto"/>
            </w:pPr>
            <w:r>
              <w:rPr>
                <w:rFonts w:hint="eastAsia"/>
              </w:rPr>
              <w:t>5</w:t>
            </w:r>
            <w:r w:rsidRPr="0074777A">
              <w:rPr>
                <w:rFonts w:hint="eastAsia"/>
                <w:vertAlign w:val="superscript"/>
              </w:rPr>
              <w:t>th</w:t>
            </w:r>
          </w:p>
        </w:tc>
        <w:tc>
          <w:tcPr>
            <w:tcW w:w="2977" w:type="dxa"/>
          </w:tcPr>
          <w:p w:rsidR="0074777A" w:rsidRDefault="0074777A" w:rsidP="00FE2D82">
            <w:pPr>
              <w:spacing w:line="312" w:lineRule="auto"/>
            </w:pPr>
          </w:p>
        </w:tc>
        <w:tc>
          <w:tcPr>
            <w:tcW w:w="6019" w:type="dxa"/>
          </w:tcPr>
          <w:p w:rsidR="0074777A" w:rsidRDefault="0074777A" w:rsidP="00FE2D82">
            <w:pPr>
              <w:spacing w:line="312" w:lineRule="auto"/>
            </w:pPr>
          </w:p>
        </w:tc>
      </w:tr>
    </w:tbl>
    <w:p w:rsidR="0074777A" w:rsidRDefault="00FE2D82" w:rsidP="00FE2D82">
      <w:pPr>
        <w:spacing w:line="360" w:lineRule="auto"/>
        <w:rPr>
          <w:rFonts w:hint="eastAsia"/>
        </w:rPr>
      </w:pPr>
      <w:r>
        <w:rPr>
          <w:rFonts w:hint="eastAsia"/>
        </w:rPr>
        <w:t xml:space="preserve">Remarks: </w:t>
      </w:r>
    </w:p>
    <w:p w:rsidR="00FE2D82" w:rsidRDefault="00FE2D82" w:rsidP="00470CE0">
      <w:pPr>
        <w:rPr>
          <w:rFonts w:hint="eastAsia"/>
        </w:rPr>
      </w:pPr>
    </w:p>
    <w:p w:rsidR="00FE2D82" w:rsidRDefault="00FE2D82" w:rsidP="00470CE0">
      <w:pPr>
        <w:rPr>
          <w:rFonts w:hint="eastAsia"/>
        </w:rPr>
      </w:pPr>
    </w:p>
    <w:p w:rsidR="00FE2D82" w:rsidRDefault="00FE2D82" w:rsidP="00470CE0">
      <w:pPr>
        <w:rPr>
          <w:rFonts w:hint="eastAsia"/>
        </w:rPr>
      </w:pPr>
    </w:p>
    <w:p w:rsidR="00FE2D82" w:rsidRDefault="00FE2D82" w:rsidP="00470CE0">
      <w:pPr>
        <w:rPr>
          <w:rFonts w:hint="eastAsia"/>
        </w:rPr>
      </w:pPr>
    </w:p>
    <w:p w:rsidR="00FE2D82" w:rsidRDefault="00FE2D82" w:rsidP="00FE2D82">
      <w:pPr>
        <w:wordWrap w:val="0"/>
        <w:jc w:val="right"/>
      </w:pPr>
      <w:r>
        <w:rPr>
          <w:rFonts w:ascii="Helvetica" w:eastAsia="新細明體" w:hAnsi="Helvetica" w:cs="Helvetica" w:hint="eastAsia"/>
          <w:kern w:val="0"/>
          <w:sz w:val="20"/>
          <w:szCs w:val="20"/>
        </w:rPr>
        <w:t xml:space="preserve">Please email this form to: </w:t>
      </w:r>
      <w:hyperlink r:id="rId7" w:history="1">
        <w:r w:rsidRPr="00470CE0">
          <w:rPr>
            <w:rFonts w:ascii="Helvetica" w:eastAsia="新細明體" w:hAnsi="Helvetica" w:cs="Helvetica"/>
            <w:color w:val="0000FF"/>
            <w:kern w:val="0"/>
            <w:sz w:val="20"/>
            <w:u w:val="single"/>
          </w:rPr>
          <w:t>esafs2019@g4e.npust.edu.tw</w:t>
        </w:r>
      </w:hyperlink>
    </w:p>
    <w:sectPr w:rsidR="00FE2D82" w:rsidSect="00470CE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LYwMbA0N7AwsDA2sjRW0lEKTi0uzszPAykwrAUAMRhCDiwAAAA="/>
  </w:docVars>
  <w:rsids>
    <w:rsidRoot w:val="00470CE0"/>
    <w:rsid w:val="000015CF"/>
    <w:rsid w:val="00003884"/>
    <w:rsid w:val="00003DB5"/>
    <w:rsid w:val="00004217"/>
    <w:rsid w:val="0000493C"/>
    <w:rsid w:val="0000598B"/>
    <w:rsid w:val="00006190"/>
    <w:rsid w:val="00006965"/>
    <w:rsid w:val="000118A0"/>
    <w:rsid w:val="00014791"/>
    <w:rsid w:val="000159BD"/>
    <w:rsid w:val="00015DCD"/>
    <w:rsid w:val="00017E62"/>
    <w:rsid w:val="000214AE"/>
    <w:rsid w:val="00022F03"/>
    <w:rsid w:val="00023E99"/>
    <w:rsid w:val="000260FC"/>
    <w:rsid w:val="00026770"/>
    <w:rsid w:val="00030AA9"/>
    <w:rsid w:val="0003150E"/>
    <w:rsid w:val="00033095"/>
    <w:rsid w:val="000369E8"/>
    <w:rsid w:val="00036AF1"/>
    <w:rsid w:val="00036CC6"/>
    <w:rsid w:val="000378B1"/>
    <w:rsid w:val="00037ACB"/>
    <w:rsid w:val="00040CA6"/>
    <w:rsid w:val="00041E85"/>
    <w:rsid w:val="0004200A"/>
    <w:rsid w:val="00042EB7"/>
    <w:rsid w:val="00044CDD"/>
    <w:rsid w:val="0004597C"/>
    <w:rsid w:val="0004703C"/>
    <w:rsid w:val="00054598"/>
    <w:rsid w:val="000547AD"/>
    <w:rsid w:val="00055008"/>
    <w:rsid w:val="00064B30"/>
    <w:rsid w:val="00065681"/>
    <w:rsid w:val="0006663C"/>
    <w:rsid w:val="0007005A"/>
    <w:rsid w:val="00070864"/>
    <w:rsid w:val="00071D68"/>
    <w:rsid w:val="00072BD2"/>
    <w:rsid w:val="000731FF"/>
    <w:rsid w:val="00073EC3"/>
    <w:rsid w:val="00075AA4"/>
    <w:rsid w:val="0007671D"/>
    <w:rsid w:val="00076D15"/>
    <w:rsid w:val="00077B93"/>
    <w:rsid w:val="00083C8D"/>
    <w:rsid w:val="00084D01"/>
    <w:rsid w:val="00085466"/>
    <w:rsid w:val="000871AE"/>
    <w:rsid w:val="00090861"/>
    <w:rsid w:val="00092EC9"/>
    <w:rsid w:val="00093F65"/>
    <w:rsid w:val="00096405"/>
    <w:rsid w:val="00096D7D"/>
    <w:rsid w:val="000A0839"/>
    <w:rsid w:val="000A0CA8"/>
    <w:rsid w:val="000A0FCE"/>
    <w:rsid w:val="000A10D0"/>
    <w:rsid w:val="000A2CD2"/>
    <w:rsid w:val="000A2F6F"/>
    <w:rsid w:val="000B0D2C"/>
    <w:rsid w:val="000B0E5E"/>
    <w:rsid w:val="000B3B05"/>
    <w:rsid w:val="000B3E02"/>
    <w:rsid w:val="000B62D5"/>
    <w:rsid w:val="000C20EC"/>
    <w:rsid w:val="000C354B"/>
    <w:rsid w:val="000C3C11"/>
    <w:rsid w:val="000C5E0D"/>
    <w:rsid w:val="000C6228"/>
    <w:rsid w:val="000D1338"/>
    <w:rsid w:val="000D1C02"/>
    <w:rsid w:val="000D3510"/>
    <w:rsid w:val="000D5A63"/>
    <w:rsid w:val="000D6544"/>
    <w:rsid w:val="000E0454"/>
    <w:rsid w:val="000E176F"/>
    <w:rsid w:val="000E4125"/>
    <w:rsid w:val="000E52D3"/>
    <w:rsid w:val="000E7A8F"/>
    <w:rsid w:val="000F057E"/>
    <w:rsid w:val="000F0CAF"/>
    <w:rsid w:val="000F0EA9"/>
    <w:rsid w:val="000F2F64"/>
    <w:rsid w:val="000F4FD2"/>
    <w:rsid w:val="000F57AA"/>
    <w:rsid w:val="000F5A52"/>
    <w:rsid w:val="00100975"/>
    <w:rsid w:val="001029E6"/>
    <w:rsid w:val="00102EBC"/>
    <w:rsid w:val="0010488F"/>
    <w:rsid w:val="00104C09"/>
    <w:rsid w:val="001068DD"/>
    <w:rsid w:val="001072BB"/>
    <w:rsid w:val="00107ABF"/>
    <w:rsid w:val="00107C5E"/>
    <w:rsid w:val="00110267"/>
    <w:rsid w:val="00111529"/>
    <w:rsid w:val="00111742"/>
    <w:rsid w:val="00111EF1"/>
    <w:rsid w:val="00113489"/>
    <w:rsid w:val="001176F8"/>
    <w:rsid w:val="00120F7E"/>
    <w:rsid w:val="00124621"/>
    <w:rsid w:val="00125B54"/>
    <w:rsid w:val="001262FA"/>
    <w:rsid w:val="0012686A"/>
    <w:rsid w:val="00131090"/>
    <w:rsid w:val="001310FE"/>
    <w:rsid w:val="001313B7"/>
    <w:rsid w:val="0013336A"/>
    <w:rsid w:val="00135152"/>
    <w:rsid w:val="00135FF1"/>
    <w:rsid w:val="001422FC"/>
    <w:rsid w:val="00142DCD"/>
    <w:rsid w:val="00143DFF"/>
    <w:rsid w:val="001443D0"/>
    <w:rsid w:val="001444A8"/>
    <w:rsid w:val="0014493D"/>
    <w:rsid w:val="00145DC7"/>
    <w:rsid w:val="00151804"/>
    <w:rsid w:val="001518C8"/>
    <w:rsid w:val="00156E55"/>
    <w:rsid w:val="00157B46"/>
    <w:rsid w:val="00163E46"/>
    <w:rsid w:val="001655CC"/>
    <w:rsid w:val="00166BE5"/>
    <w:rsid w:val="001672C1"/>
    <w:rsid w:val="00171597"/>
    <w:rsid w:val="00171DCE"/>
    <w:rsid w:val="00173535"/>
    <w:rsid w:val="00177E6A"/>
    <w:rsid w:val="00183A2C"/>
    <w:rsid w:val="00183FF9"/>
    <w:rsid w:val="00186B9D"/>
    <w:rsid w:val="00187326"/>
    <w:rsid w:val="00191DD6"/>
    <w:rsid w:val="00192125"/>
    <w:rsid w:val="001935B1"/>
    <w:rsid w:val="00193BA4"/>
    <w:rsid w:val="001944C7"/>
    <w:rsid w:val="00194E8E"/>
    <w:rsid w:val="0019504D"/>
    <w:rsid w:val="001977CC"/>
    <w:rsid w:val="001A00AC"/>
    <w:rsid w:val="001A1A74"/>
    <w:rsid w:val="001A5019"/>
    <w:rsid w:val="001B4464"/>
    <w:rsid w:val="001B4D20"/>
    <w:rsid w:val="001B53FA"/>
    <w:rsid w:val="001B6418"/>
    <w:rsid w:val="001B6AC5"/>
    <w:rsid w:val="001C0829"/>
    <w:rsid w:val="001C0910"/>
    <w:rsid w:val="001C0DCE"/>
    <w:rsid w:val="001C10D7"/>
    <w:rsid w:val="001C2DA1"/>
    <w:rsid w:val="001C3EA5"/>
    <w:rsid w:val="001C593A"/>
    <w:rsid w:val="001C6BF7"/>
    <w:rsid w:val="001D167B"/>
    <w:rsid w:val="001D2B95"/>
    <w:rsid w:val="001D4952"/>
    <w:rsid w:val="001D526A"/>
    <w:rsid w:val="001D6891"/>
    <w:rsid w:val="001D6B2C"/>
    <w:rsid w:val="001D77A1"/>
    <w:rsid w:val="001E1161"/>
    <w:rsid w:val="001E2E70"/>
    <w:rsid w:val="001F0864"/>
    <w:rsid w:val="001F2EAF"/>
    <w:rsid w:val="001F2F2C"/>
    <w:rsid w:val="001F4C66"/>
    <w:rsid w:val="001F54AD"/>
    <w:rsid w:val="001F6D12"/>
    <w:rsid w:val="001F7B1F"/>
    <w:rsid w:val="0020139D"/>
    <w:rsid w:val="00202E84"/>
    <w:rsid w:val="00205E6D"/>
    <w:rsid w:val="00206CAF"/>
    <w:rsid w:val="00212AF1"/>
    <w:rsid w:val="00212E71"/>
    <w:rsid w:val="00214078"/>
    <w:rsid w:val="002157E6"/>
    <w:rsid w:val="0022034A"/>
    <w:rsid w:val="002210FA"/>
    <w:rsid w:val="002226CB"/>
    <w:rsid w:val="00223703"/>
    <w:rsid w:val="0022442E"/>
    <w:rsid w:val="00224A20"/>
    <w:rsid w:val="00224B6C"/>
    <w:rsid w:val="00225AC5"/>
    <w:rsid w:val="00226DA9"/>
    <w:rsid w:val="00227836"/>
    <w:rsid w:val="00227940"/>
    <w:rsid w:val="0023125B"/>
    <w:rsid w:val="00231CC7"/>
    <w:rsid w:val="002358BC"/>
    <w:rsid w:val="00240227"/>
    <w:rsid w:val="00240572"/>
    <w:rsid w:val="002407A9"/>
    <w:rsid w:val="00241FB9"/>
    <w:rsid w:val="002421C4"/>
    <w:rsid w:val="00242571"/>
    <w:rsid w:val="00243FD6"/>
    <w:rsid w:val="00244D86"/>
    <w:rsid w:val="00247835"/>
    <w:rsid w:val="00250C16"/>
    <w:rsid w:val="00252289"/>
    <w:rsid w:val="00256821"/>
    <w:rsid w:val="00256915"/>
    <w:rsid w:val="00260918"/>
    <w:rsid w:val="002618AA"/>
    <w:rsid w:val="002644A0"/>
    <w:rsid w:val="002644E4"/>
    <w:rsid w:val="0026608A"/>
    <w:rsid w:val="00266124"/>
    <w:rsid w:val="002670CA"/>
    <w:rsid w:val="00271C43"/>
    <w:rsid w:val="002730B5"/>
    <w:rsid w:val="002738D3"/>
    <w:rsid w:val="00274012"/>
    <w:rsid w:val="0027433E"/>
    <w:rsid w:val="00274399"/>
    <w:rsid w:val="00274D90"/>
    <w:rsid w:val="002771E8"/>
    <w:rsid w:val="00277A49"/>
    <w:rsid w:val="002821A9"/>
    <w:rsid w:val="00284399"/>
    <w:rsid w:val="00290B41"/>
    <w:rsid w:val="0029269D"/>
    <w:rsid w:val="002955BB"/>
    <w:rsid w:val="0029677F"/>
    <w:rsid w:val="0029705F"/>
    <w:rsid w:val="00297237"/>
    <w:rsid w:val="0029778A"/>
    <w:rsid w:val="00297A2A"/>
    <w:rsid w:val="002A277D"/>
    <w:rsid w:val="002B20B8"/>
    <w:rsid w:val="002B2933"/>
    <w:rsid w:val="002B50E4"/>
    <w:rsid w:val="002B67DE"/>
    <w:rsid w:val="002B6F87"/>
    <w:rsid w:val="002C04A8"/>
    <w:rsid w:val="002C157D"/>
    <w:rsid w:val="002C3E96"/>
    <w:rsid w:val="002C5038"/>
    <w:rsid w:val="002C6B02"/>
    <w:rsid w:val="002D01D6"/>
    <w:rsid w:val="002D1579"/>
    <w:rsid w:val="002D168D"/>
    <w:rsid w:val="002D2FE3"/>
    <w:rsid w:val="002D3C22"/>
    <w:rsid w:val="002D6642"/>
    <w:rsid w:val="002E07C3"/>
    <w:rsid w:val="002E0BAC"/>
    <w:rsid w:val="002E142F"/>
    <w:rsid w:val="002E4A69"/>
    <w:rsid w:val="002F03C7"/>
    <w:rsid w:val="002F088B"/>
    <w:rsid w:val="002F09EF"/>
    <w:rsid w:val="002F5692"/>
    <w:rsid w:val="002F5CC8"/>
    <w:rsid w:val="002F6C71"/>
    <w:rsid w:val="002F71EF"/>
    <w:rsid w:val="002F7636"/>
    <w:rsid w:val="00303F90"/>
    <w:rsid w:val="0030458C"/>
    <w:rsid w:val="00304FA1"/>
    <w:rsid w:val="003068BC"/>
    <w:rsid w:val="00307066"/>
    <w:rsid w:val="00307742"/>
    <w:rsid w:val="003103EE"/>
    <w:rsid w:val="00313CBB"/>
    <w:rsid w:val="0031458B"/>
    <w:rsid w:val="00320A2C"/>
    <w:rsid w:val="0032235A"/>
    <w:rsid w:val="00323314"/>
    <w:rsid w:val="003245D8"/>
    <w:rsid w:val="00324ECC"/>
    <w:rsid w:val="0032780A"/>
    <w:rsid w:val="00330C67"/>
    <w:rsid w:val="003319C9"/>
    <w:rsid w:val="00334E65"/>
    <w:rsid w:val="0033644A"/>
    <w:rsid w:val="00340134"/>
    <w:rsid w:val="00341A04"/>
    <w:rsid w:val="00342243"/>
    <w:rsid w:val="00342950"/>
    <w:rsid w:val="00343F30"/>
    <w:rsid w:val="00344262"/>
    <w:rsid w:val="003445E0"/>
    <w:rsid w:val="003454A8"/>
    <w:rsid w:val="00347196"/>
    <w:rsid w:val="00347F29"/>
    <w:rsid w:val="003537E2"/>
    <w:rsid w:val="00353A21"/>
    <w:rsid w:val="00354BBC"/>
    <w:rsid w:val="003606BA"/>
    <w:rsid w:val="00360861"/>
    <w:rsid w:val="00360CB6"/>
    <w:rsid w:val="00364B9B"/>
    <w:rsid w:val="00365881"/>
    <w:rsid w:val="00367395"/>
    <w:rsid w:val="003723BB"/>
    <w:rsid w:val="0037631C"/>
    <w:rsid w:val="00376580"/>
    <w:rsid w:val="00376C79"/>
    <w:rsid w:val="00376E22"/>
    <w:rsid w:val="00377909"/>
    <w:rsid w:val="00380D4A"/>
    <w:rsid w:val="00380DA2"/>
    <w:rsid w:val="00381DF9"/>
    <w:rsid w:val="00385A18"/>
    <w:rsid w:val="00385BF0"/>
    <w:rsid w:val="003860EB"/>
    <w:rsid w:val="00387777"/>
    <w:rsid w:val="00387C0A"/>
    <w:rsid w:val="00390C5A"/>
    <w:rsid w:val="0039110D"/>
    <w:rsid w:val="00392DA1"/>
    <w:rsid w:val="0039375B"/>
    <w:rsid w:val="003938BE"/>
    <w:rsid w:val="003948D7"/>
    <w:rsid w:val="003A1C4F"/>
    <w:rsid w:val="003A2B8B"/>
    <w:rsid w:val="003A49DF"/>
    <w:rsid w:val="003A71AE"/>
    <w:rsid w:val="003B45FA"/>
    <w:rsid w:val="003B5781"/>
    <w:rsid w:val="003B63A7"/>
    <w:rsid w:val="003B6996"/>
    <w:rsid w:val="003C0603"/>
    <w:rsid w:val="003C1A75"/>
    <w:rsid w:val="003C251C"/>
    <w:rsid w:val="003C303F"/>
    <w:rsid w:val="003C4E3C"/>
    <w:rsid w:val="003C7727"/>
    <w:rsid w:val="003C7F11"/>
    <w:rsid w:val="003D3936"/>
    <w:rsid w:val="003D4022"/>
    <w:rsid w:val="003D5FCE"/>
    <w:rsid w:val="003E22EA"/>
    <w:rsid w:val="003E24EA"/>
    <w:rsid w:val="003E29D2"/>
    <w:rsid w:val="003E3679"/>
    <w:rsid w:val="003E37B9"/>
    <w:rsid w:val="003E4406"/>
    <w:rsid w:val="003E637D"/>
    <w:rsid w:val="003E6B83"/>
    <w:rsid w:val="003E75F7"/>
    <w:rsid w:val="003E789F"/>
    <w:rsid w:val="003F0045"/>
    <w:rsid w:val="003F10A4"/>
    <w:rsid w:val="003F23D4"/>
    <w:rsid w:val="003F3522"/>
    <w:rsid w:val="003F3AEF"/>
    <w:rsid w:val="003F4759"/>
    <w:rsid w:val="003F6AF6"/>
    <w:rsid w:val="003F6E92"/>
    <w:rsid w:val="003F6FB1"/>
    <w:rsid w:val="003F734A"/>
    <w:rsid w:val="003F7AA0"/>
    <w:rsid w:val="00400966"/>
    <w:rsid w:val="00400A0F"/>
    <w:rsid w:val="004038F4"/>
    <w:rsid w:val="00403EED"/>
    <w:rsid w:val="0040567F"/>
    <w:rsid w:val="004056E3"/>
    <w:rsid w:val="004065A1"/>
    <w:rsid w:val="00406732"/>
    <w:rsid w:val="004103B5"/>
    <w:rsid w:val="00411460"/>
    <w:rsid w:val="004126A8"/>
    <w:rsid w:val="00413BD5"/>
    <w:rsid w:val="0041427E"/>
    <w:rsid w:val="00414710"/>
    <w:rsid w:val="00415A97"/>
    <w:rsid w:val="00417466"/>
    <w:rsid w:val="00420C5E"/>
    <w:rsid w:val="00425B4C"/>
    <w:rsid w:val="00432763"/>
    <w:rsid w:val="004352FA"/>
    <w:rsid w:val="00435FF4"/>
    <w:rsid w:val="004424E4"/>
    <w:rsid w:val="00443C0E"/>
    <w:rsid w:val="004450D0"/>
    <w:rsid w:val="004457E1"/>
    <w:rsid w:val="00445844"/>
    <w:rsid w:val="00445AE7"/>
    <w:rsid w:val="004502B6"/>
    <w:rsid w:val="00452700"/>
    <w:rsid w:val="00456A74"/>
    <w:rsid w:val="00461D71"/>
    <w:rsid w:val="004642E5"/>
    <w:rsid w:val="004642FF"/>
    <w:rsid w:val="00464584"/>
    <w:rsid w:val="00464AD1"/>
    <w:rsid w:val="00464BB6"/>
    <w:rsid w:val="0046577A"/>
    <w:rsid w:val="00467820"/>
    <w:rsid w:val="004701AE"/>
    <w:rsid w:val="00470CE0"/>
    <w:rsid w:val="00471978"/>
    <w:rsid w:val="00473737"/>
    <w:rsid w:val="00480412"/>
    <w:rsid w:val="004829F9"/>
    <w:rsid w:val="00484A95"/>
    <w:rsid w:val="00484B3E"/>
    <w:rsid w:val="0048511F"/>
    <w:rsid w:val="00485934"/>
    <w:rsid w:val="00485CEC"/>
    <w:rsid w:val="00487615"/>
    <w:rsid w:val="0048788B"/>
    <w:rsid w:val="00487950"/>
    <w:rsid w:val="004908DF"/>
    <w:rsid w:val="0049298A"/>
    <w:rsid w:val="00492FAE"/>
    <w:rsid w:val="00495EE4"/>
    <w:rsid w:val="00496EDE"/>
    <w:rsid w:val="004A26A0"/>
    <w:rsid w:val="004A26FB"/>
    <w:rsid w:val="004A5554"/>
    <w:rsid w:val="004A5FAA"/>
    <w:rsid w:val="004A64E6"/>
    <w:rsid w:val="004B004E"/>
    <w:rsid w:val="004B1A8E"/>
    <w:rsid w:val="004B24B6"/>
    <w:rsid w:val="004B2F40"/>
    <w:rsid w:val="004B3E0F"/>
    <w:rsid w:val="004B4B6B"/>
    <w:rsid w:val="004B679B"/>
    <w:rsid w:val="004B7633"/>
    <w:rsid w:val="004C0C79"/>
    <w:rsid w:val="004C3AC1"/>
    <w:rsid w:val="004C3EEC"/>
    <w:rsid w:val="004C43E9"/>
    <w:rsid w:val="004C6298"/>
    <w:rsid w:val="004D0A61"/>
    <w:rsid w:val="004D1E47"/>
    <w:rsid w:val="004D58ED"/>
    <w:rsid w:val="004D5919"/>
    <w:rsid w:val="004E2BDE"/>
    <w:rsid w:val="004E3AB8"/>
    <w:rsid w:val="004E4F07"/>
    <w:rsid w:val="004E6C2A"/>
    <w:rsid w:val="004F1459"/>
    <w:rsid w:val="004F429A"/>
    <w:rsid w:val="004F602F"/>
    <w:rsid w:val="0050152C"/>
    <w:rsid w:val="00504A12"/>
    <w:rsid w:val="005052C5"/>
    <w:rsid w:val="00505E19"/>
    <w:rsid w:val="0050630A"/>
    <w:rsid w:val="0051049A"/>
    <w:rsid w:val="00512862"/>
    <w:rsid w:val="005142F0"/>
    <w:rsid w:val="00514A9D"/>
    <w:rsid w:val="00515693"/>
    <w:rsid w:val="005161B0"/>
    <w:rsid w:val="00521A06"/>
    <w:rsid w:val="00526DF4"/>
    <w:rsid w:val="005271F8"/>
    <w:rsid w:val="00530666"/>
    <w:rsid w:val="005314FF"/>
    <w:rsid w:val="00531DF5"/>
    <w:rsid w:val="00536267"/>
    <w:rsid w:val="005414C4"/>
    <w:rsid w:val="00541C22"/>
    <w:rsid w:val="00543D00"/>
    <w:rsid w:val="00545828"/>
    <w:rsid w:val="0054679E"/>
    <w:rsid w:val="005469D8"/>
    <w:rsid w:val="00547EA9"/>
    <w:rsid w:val="00552CD5"/>
    <w:rsid w:val="00557A8C"/>
    <w:rsid w:val="00560178"/>
    <w:rsid w:val="005601D1"/>
    <w:rsid w:val="0056411F"/>
    <w:rsid w:val="00564B29"/>
    <w:rsid w:val="00566BFA"/>
    <w:rsid w:val="0056712A"/>
    <w:rsid w:val="00570022"/>
    <w:rsid w:val="00571DC8"/>
    <w:rsid w:val="005725B8"/>
    <w:rsid w:val="00573957"/>
    <w:rsid w:val="00573AE0"/>
    <w:rsid w:val="00573E25"/>
    <w:rsid w:val="00574438"/>
    <w:rsid w:val="00575575"/>
    <w:rsid w:val="005764C8"/>
    <w:rsid w:val="00577384"/>
    <w:rsid w:val="005803B2"/>
    <w:rsid w:val="0058621A"/>
    <w:rsid w:val="0058786E"/>
    <w:rsid w:val="00590103"/>
    <w:rsid w:val="005937BA"/>
    <w:rsid w:val="0059665F"/>
    <w:rsid w:val="005A084D"/>
    <w:rsid w:val="005A089C"/>
    <w:rsid w:val="005A2DEB"/>
    <w:rsid w:val="005A7467"/>
    <w:rsid w:val="005B049B"/>
    <w:rsid w:val="005B585E"/>
    <w:rsid w:val="005B5B1D"/>
    <w:rsid w:val="005B7A45"/>
    <w:rsid w:val="005C11FA"/>
    <w:rsid w:val="005C19CF"/>
    <w:rsid w:val="005C2C54"/>
    <w:rsid w:val="005C3C34"/>
    <w:rsid w:val="005D0364"/>
    <w:rsid w:val="005D0B0E"/>
    <w:rsid w:val="005D177D"/>
    <w:rsid w:val="005D5050"/>
    <w:rsid w:val="005D60E8"/>
    <w:rsid w:val="005D7C00"/>
    <w:rsid w:val="005D7E8E"/>
    <w:rsid w:val="005E0329"/>
    <w:rsid w:val="005E12DC"/>
    <w:rsid w:val="005E17AA"/>
    <w:rsid w:val="005E19E2"/>
    <w:rsid w:val="005E1F52"/>
    <w:rsid w:val="005E2900"/>
    <w:rsid w:val="005E2CF4"/>
    <w:rsid w:val="005E3F5D"/>
    <w:rsid w:val="005E43E0"/>
    <w:rsid w:val="005E4C45"/>
    <w:rsid w:val="005F0E97"/>
    <w:rsid w:val="005F1127"/>
    <w:rsid w:val="005F1964"/>
    <w:rsid w:val="005F4E73"/>
    <w:rsid w:val="005F52FA"/>
    <w:rsid w:val="005F6B13"/>
    <w:rsid w:val="005F6EBE"/>
    <w:rsid w:val="005F7105"/>
    <w:rsid w:val="00603305"/>
    <w:rsid w:val="00603FF3"/>
    <w:rsid w:val="00605841"/>
    <w:rsid w:val="006061B8"/>
    <w:rsid w:val="00606549"/>
    <w:rsid w:val="006073FF"/>
    <w:rsid w:val="00607EEF"/>
    <w:rsid w:val="00610F82"/>
    <w:rsid w:val="00611673"/>
    <w:rsid w:val="00612A4F"/>
    <w:rsid w:val="00612AFB"/>
    <w:rsid w:val="00612E87"/>
    <w:rsid w:val="00614DD9"/>
    <w:rsid w:val="00615436"/>
    <w:rsid w:val="00616177"/>
    <w:rsid w:val="006165B2"/>
    <w:rsid w:val="006201FE"/>
    <w:rsid w:val="0062043A"/>
    <w:rsid w:val="00620A03"/>
    <w:rsid w:val="0062203F"/>
    <w:rsid w:val="0062217A"/>
    <w:rsid w:val="00623027"/>
    <w:rsid w:val="006246D4"/>
    <w:rsid w:val="00625CAA"/>
    <w:rsid w:val="00633264"/>
    <w:rsid w:val="00635483"/>
    <w:rsid w:val="006363B3"/>
    <w:rsid w:val="00637456"/>
    <w:rsid w:val="00641B32"/>
    <w:rsid w:val="00642F58"/>
    <w:rsid w:val="00643A48"/>
    <w:rsid w:val="00643EAF"/>
    <w:rsid w:val="00645330"/>
    <w:rsid w:val="00646D15"/>
    <w:rsid w:val="0065075D"/>
    <w:rsid w:val="006513C9"/>
    <w:rsid w:val="00655B1E"/>
    <w:rsid w:val="006577B3"/>
    <w:rsid w:val="006606FD"/>
    <w:rsid w:val="00660844"/>
    <w:rsid w:val="00660AB8"/>
    <w:rsid w:val="00663F02"/>
    <w:rsid w:val="00664E36"/>
    <w:rsid w:val="00666F9C"/>
    <w:rsid w:val="00670698"/>
    <w:rsid w:val="00671684"/>
    <w:rsid w:val="0067269E"/>
    <w:rsid w:val="00672CE7"/>
    <w:rsid w:val="0067600A"/>
    <w:rsid w:val="00677B74"/>
    <w:rsid w:val="006802B7"/>
    <w:rsid w:val="00682C70"/>
    <w:rsid w:val="006835CE"/>
    <w:rsid w:val="006847A3"/>
    <w:rsid w:val="00685C56"/>
    <w:rsid w:val="006860C6"/>
    <w:rsid w:val="006873DD"/>
    <w:rsid w:val="0069318E"/>
    <w:rsid w:val="006940AE"/>
    <w:rsid w:val="00694AED"/>
    <w:rsid w:val="00695EB2"/>
    <w:rsid w:val="006975BD"/>
    <w:rsid w:val="00697D1A"/>
    <w:rsid w:val="006A1104"/>
    <w:rsid w:val="006A1A93"/>
    <w:rsid w:val="006A51E1"/>
    <w:rsid w:val="006A6B2A"/>
    <w:rsid w:val="006A6D7C"/>
    <w:rsid w:val="006B0441"/>
    <w:rsid w:val="006B1174"/>
    <w:rsid w:val="006B1E7E"/>
    <w:rsid w:val="006B2CD7"/>
    <w:rsid w:val="006B494C"/>
    <w:rsid w:val="006C0625"/>
    <w:rsid w:val="006C16D3"/>
    <w:rsid w:val="006C16F1"/>
    <w:rsid w:val="006C669C"/>
    <w:rsid w:val="006C7DBE"/>
    <w:rsid w:val="006D094A"/>
    <w:rsid w:val="006D2524"/>
    <w:rsid w:val="006D36FB"/>
    <w:rsid w:val="006D57CB"/>
    <w:rsid w:val="006D69BB"/>
    <w:rsid w:val="006D6C3F"/>
    <w:rsid w:val="006E0191"/>
    <w:rsid w:val="006E3C2D"/>
    <w:rsid w:val="006E527F"/>
    <w:rsid w:val="006E605C"/>
    <w:rsid w:val="006E78F9"/>
    <w:rsid w:val="006E7DCA"/>
    <w:rsid w:val="006F130E"/>
    <w:rsid w:val="006F1B47"/>
    <w:rsid w:val="006F1ED7"/>
    <w:rsid w:val="006F2B74"/>
    <w:rsid w:val="006F50C1"/>
    <w:rsid w:val="006F54BF"/>
    <w:rsid w:val="00700A94"/>
    <w:rsid w:val="00702DB6"/>
    <w:rsid w:val="007059EE"/>
    <w:rsid w:val="00705AD6"/>
    <w:rsid w:val="0071002D"/>
    <w:rsid w:val="00710BF6"/>
    <w:rsid w:val="00711080"/>
    <w:rsid w:val="0071234B"/>
    <w:rsid w:val="00712999"/>
    <w:rsid w:val="007150E9"/>
    <w:rsid w:val="00716003"/>
    <w:rsid w:val="0071708A"/>
    <w:rsid w:val="00717478"/>
    <w:rsid w:val="00720581"/>
    <w:rsid w:val="00720AF1"/>
    <w:rsid w:val="00726235"/>
    <w:rsid w:val="00726F72"/>
    <w:rsid w:val="007304EE"/>
    <w:rsid w:val="00730711"/>
    <w:rsid w:val="00731005"/>
    <w:rsid w:val="00733700"/>
    <w:rsid w:val="00735772"/>
    <w:rsid w:val="007358C0"/>
    <w:rsid w:val="00735A28"/>
    <w:rsid w:val="00740190"/>
    <w:rsid w:val="0074160E"/>
    <w:rsid w:val="00741FCF"/>
    <w:rsid w:val="0074292B"/>
    <w:rsid w:val="00742D22"/>
    <w:rsid w:val="00745647"/>
    <w:rsid w:val="0074777A"/>
    <w:rsid w:val="0075017F"/>
    <w:rsid w:val="00750966"/>
    <w:rsid w:val="007521E4"/>
    <w:rsid w:val="00754862"/>
    <w:rsid w:val="00756A0C"/>
    <w:rsid w:val="00760F3E"/>
    <w:rsid w:val="00763D23"/>
    <w:rsid w:val="00763E70"/>
    <w:rsid w:val="00766AE1"/>
    <w:rsid w:val="00766CC8"/>
    <w:rsid w:val="00766DE7"/>
    <w:rsid w:val="007676F2"/>
    <w:rsid w:val="0077082A"/>
    <w:rsid w:val="00770883"/>
    <w:rsid w:val="00770E8F"/>
    <w:rsid w:val="0077108B"/>
    <w:rsid w:val="007715C8"/>
    <w:rsid w:val="00771902"/>
    <w:rsid w:val="00771A70"/>
    <w:rsid w:val="007722BF"/>
    <w:rsid w:val="00772DC9"/>
    <w:rsid w:val="007743B1"/>
    <w:rsid w:val="007747CE"/>
    <w:rsid w:val="007749ED"/>
    <w:rsid w:val="00775A45"/>
    <w:rsid w:val="00776987"/>
    <w:rsid w:val="007801CD"/>
    <w:rsid w:val="007817DB"/>
    <w:rsid w:val="00781D18"/>
    <w:rsid w:val="0078243B"/>
    <w:rsid w:val="007824FD"/>
    <w:rsid w:val="00782A47"/>
    <w:rsid w:val="00782D20"/>
    <w:rsid w:val="00783930"/>
    <w:rsid w:val="007872EF"/>
    <w:rsid w:val="0078782F"/>
    <w:rsid w:val="00790361"/>
    <w:rsid w:val="007A054A"/>
    <w:rsid w:val="007A229F"/>
    <w:rsid w:val="007A4F68"/>
    <w:rsid w:val="007B0FA6"/>
    <w:rsid w:val="007B117A"/>
    <w:rsid w:val="007B35C7"/>
    <w:rsid w:val="007B5555"/>
    <w:rsid w:val="007C5118"/>
    <w:rsid w:val="007C5569"/>
    <w:rsid w:val="007C6EF9"/>
    <w:rsid w:val="007D04D1"/>
    <w:rsid w:val="007D05F5"/>
    <w:rsid w:val="007D272E"/>
    <w:rsid w:val="007D2BDD"/>
    <w:rsid w:val="007D4671"/>
    <w:rsid w:val="007D6204"/>
    <w:rsid w:val="007D7C5E"/>
    <w:rsid w:val="007E00A5"/>
    <w:rsid w:val="007E0D77"/>
    <w:rsid w:val="007E27E7"/>
    <w:rsid w:val="007E338D"/>
    <w:rsid w:val="007E3CE4"/>
    <w:rsid w:val="007E5EA2"/>
    <w:rsid w:val="007E63A1"/>
    <w:rsid w:val="007E74EA"/>
    <w:rsid w:val="007F3CED"/>
    <w:rsid w:val="007F5016"/>
    <w:rsid w:val="007F5A7C"/>
    <w:rsid w:val="007F6F70"/>
    <w:rsid w:val="007F7796"/>
    <w:rsid w:val="00800F1D"/>
    <w:rsid w:val="008038D0"/>
    <w:rsid w:val="00804171"/>
    <w:rsid w:val="008044FB"/>
    <w:rsid w:val="008052BA"/>
    <w:rsid w:val="00810E1C"/>
    <w:rsid w:val="00811012"/>
    <w:rsid w:val="00811B88"/>
    <w:rsid w:val="008131B8"/>
    <w:rsid w:val="00813A97"/>
    <w:rsid w:val="008140F9"/>
    <w:rsid w:val="0081572B"/>
    <w:rsid w:val="00816C2B"/>
    <w:rsid w:val="00816ED7"/>
    <w:rsid w:val="00820500"/>
    <w:rsid w:val="0082220C"/>
    <w:rsid w:val="00823411"/>
    <w:rsid w:val="00823DAA"/>
    <w:rsid w:val="00824616"/>
    <w:rsid w:val="00824639"/>
    <w:rsid w:val="00824861"/>
    <w:rsid w:val="00825330"/>
    <w:rsid w:val="0082567E"/>
    <w:rsid w:val="00825D3C"/>
    <w:rsid w:val="008260C1"/>
    <w:rsid w:val="008266CD"/>
    <w:rsid w:val="00833F86"/>
    <w:rsid w:val="00835618"/>
    <w:rsid w:val="008361CA"/>
    <w:rsid w:val="0084067E"/>
    <w:rsid w:val="00843B3C"/>
    <w:rsid w:val="00845B8B"/>
    <w:rsid w:val="00846C9B"/>
    <w:rsid w:val="00853847"/>
    <w:rsid w:val="00853A49"/>
    <w:rsid w:val="00853D71"/>
    <w:rsid w:val="00855259"/>
    <w:rsid w:val="00855541"/>
    <w:rsid w:val="00856032"/>
    <w:rsid w:val="00862C43"/>
    <w:rsid w:val="00863C30"/>
    <w:rsid w:val="008654E1"/>
    <w:rsid w:val="00867677"/>
    <w:rsid w:val="00867AE4"/>
    <w:rsid w:val="008711A0"/>
    <w:rsid w:val="00871F8A"/>
    <w:rsid w:val="00873CF6"/>
    <w:rsid w:val="008752D8"/>
    <w:rsid w:val="008762B7"/>
    <w:rsid w:val="00877682"/>
    <w:rsid w:val="00877E5E"/>
    <w:rsid w:val="00882739"/>
    <w:rsid w:val="00882C8D"/>
    <w:rsid w:val="00884BB1"/>
    <w:rsid w:val="008879BD"/>
    <w:rsid w:val="008907F8"/>
    <w:rsid w:val="00895428"/>
    <w:rsid w:val="00895969"/>
    <w:rsid w:val="008A0198"/>
    <w:rsid w:val="008A3578"/>
    <w:rsid w:val="008A4280"/>
    <w:rsid w:val="008A57E9"/>
    <w:rsid w:val="008A5BB5"/>
    <w:rsid w:val="008A5C0F"/>
    <w:rsid w:val="008A66C8"/>
    <w:rsid w:val="008A6948"/>
    <w:rsid w:val="008B2428"/>
    <w:rsid w:val="008B274C"/>
    <w:rsid w:val="008B2E2E"/>
    <w:rsid w:val="008B333C"/>
    <w:rsid w:val="008B5C65"/>
    <w:rsid w:val="008B71B5"/>
    <w:rsid w:val="008C073C"/>
    <w:rsid w:val="008C45EF"/>
    <w:rsid w:val="008C5DCB"/>
    <w:rsid w:val="008D108F"/>
    <w:rsid w:val="008D3D74"/>
    <w:rsid w:val="008D4117"/>
    <w:rsid w:val="008D45B4"/>
    <w:rsid w:val="008D68DC"/>
    <w:rsid w:val="008D6A88"/>
    <w:rsid w:val="008D7701"/>
    <w:rsid w:val="008E05ED"/>
    <w:rsid w:val="008E0DBD"/>
    <w:rsid w:val="008E35AF"/>
    <w:rsid w:val="008E362F"/>
    <w:rsid w:val="008E36EE"/>
    <w:rsid w:val="008E4CCD"/>
    <w:rsid w:val="008E547D"/>
    <w:rsid w:val="008E5555"/>
    <w:rsid w:val="008E798C"/>
    <w:rsid w:val="008E7BE1"/>
    <w:rsid w:val="008F017D"/>
    <w:rsid w:val="008F0443"/>
    <w:rsid w:val="008F11E1"/>
    <w:rsid w:val="008F161D"/>
    <w:rsid w:val="008F35FF"/>
    <w:rsid w:val="008F4032"/>
    <w:rsid w:val="00901307"/>
    <w:rsid w:val="009036DF"/>
    <w:rsid w:val="00905500"/>
    <w:rsid w:val="009061BA"/>
    <w:rsid w:val="00907312"/>
    <w:rsid w:val="00912CC5"/>
    <w:rsid w:val="00914069"/>
    <w:rsid w:val="00914C21"/>
    <w:rsid w:val="009160FD"/>
    <w:rsid w:val="009204E1"/>
    <w:rsid w:val="009209E6"/>
    <w:rsid w:val="00923A95"/>
    <w:rsid w:val="00924544"/>
    <w:rsid w:val="00925091"/>
    <w:rsid w:val="00926829"/>
    <w:rsid w:val="00926C1A"/>
    <w:rsid w:val="009347F5"/>
    <w:rsid w:val="0093539E"/>
    <w:rsid w:val="009359B1"/>
    <w:rsid w:val="00945F51"/>
    <w:rsid w:val="00946B96"/>
    <w:rsid w:val="00946BF8"/>
    <w:rsid w:val="00947203"/>
    <w:rsid w:val="00947D0F"/>
    <w:rsid w:val="00952A38"/>
    <w:rsid w:val="00953001"/>
    <w:rsid w:val="00954FC7"/>
    <w:rsid w:val="00957622"/>
    <w:rsid w:val="00960254"/>
    <w:rsid w:val="009610B3"/>
    <w:rsid w:val="00961F48"/>
    <w:rsid w:val="009642B4"/>
    <w:rsid w:val="00964D29"/>
    <w:rsid w:val="00965707"/>
    <w:rsid w:val="009657C5"/>
    <w:rsid w:val="00970A71"/>
    <w:rsid w:val="00972DCB"/>
    <w:rsid w:val="00973D18"/>
    <w:rsid w:val="00975485"/>
    <w:rsid w:val="00976708"/>
    <w:rsid w:val="00977844"/>
    <w:rsid w:val="00984D63"/>
    <w:rsid w:val="00986549"/>
    <w:rsid w:val="00986A61"/>
    <w:rsid w:val="009872D8"/>
    <w:rsid w:val="009925B5"/>
    <w:rsid w:val="0099283B"/>
    <w:rsid w:val="00994E3D"/>
    <w:rsid w:val="00996E3D"/>
    <w:rsid w:val="009A14E0"/>
    <w:rsid w:val="009A1A7B"/>
    <w:rsid w:val="009A5670"/>
    <w:rsid w:val="009A6411"/>
    <w:rsid w:val="009A7E67"/>
    <w:rsid w:val="009B08F6"/>
    <w:rsid w:val="009B0A09"/>
    <w:rsid w:val="009B1B2E"/>
    <w:rsid w:val="009B27B7"/>
    <w:rsid w:val="009B4179"/>
    <w:rsid w:val="009B53AF"/>
    <w:rsid w:val="009B594A"/>
    <w:rsid w:val="009B5EA4"/>
    <w:rsid w:val="009B64CE"/>
    <w:rsid w:val="009B6EC3"/>
    <w:rsid w:val="009B7981"/>
    <w:rsid w:val="009B7BDE"/>
    <w:rsid w:val="009C0294"/>
    <w:rsid w:val="009C0B37"/>
    <w:rsid w:val="009C2D66"/>
    <w:rsid w:val="009C2F8D"/>
    <w:rsid w:val="009C382E"/>
    <w:rsid w:val="009C3883"/>
    <w:rsid w:val="009D12CF"/>
    <w:rsid w:val="009D14E7"/>
    <w:rsid w:val="009D1BE8"/>
    <w:rsid w:val="009D4E2E"/>
    <w:rsid w:val="009D795C"/>
    <w:rsid w:val="009D7A4B"/>
    <w:rsid w:val="009E164F"/>
    <w:rsid w:val="009E1D9B"/>
    <w:rsid w:val="009E28C8"/>
    <w:rsid w:val="009E424E"/>
    <w:rsid w:val="009E565B"/>
    <w:rsid w:val="009F363A"/>
    <w:rsid w:val="009F463D"/>
    <w:rsid w:val="009F54D2"/>
    <w:rsid w:val="009F5532"/>
    <w:rsid w:val="009F7C24"/>
    <w:rsid w:val="00A03239"/>
    <w:rsid w:val="00A040B6"/>
    <w:rsid w:val="00A06229"/>
    <w:rsid w:val="00A07266"/>
    <w:rsid w:val="00A07B4B"/>
    <w:rsid w:val="00A1060B"/>
    <w:rsid w:val="00A106A0"/>
    <w:rsid w:val="00A11AF0"/>
    <w:rsid w:val="00A12298"/>
    <w:rsid w:val="00A14544"/>
    <w:rsid w:val="00A16F1D"/>
    <w:rsid w:val="00A2018E"/>
    <w:rsid w:val="00A20973"/>
    <w:rsid w:val="00A2211A"/>
    <w:rsid w:val="00A22B81"/>
    <w:rsid w:val="00A22FCA"/>
    <w:rsid w:val="00A24AC0"/>
    <w:rsid w:val="00A26687"/>
    <w:rsid w:val="00A26BB7"/>
    <w:rsid w:val="00A30F90"/>
    <w:rsid w:val="00A310FF"/>
    <w:rsid w:val="00A32470"/>
    <w:rsid w:val="00A32523"/>
    <w:rsid w:val="00A33AE8"/>
    <w:rsid w:val="00A34EC8"/>
    <w:rsid w:val="00A351D9"/>
    <w:rsid w:val="00A3602D"/>
    <w:rsid w:val="00A3670C"/>
    <w:rsid w:val="00A367C1"/>
    <w:rsid w:val="00A42260"/>
    <w:rsid w:val="00A4516A"/>
    <w:rsid w:val="00A45BF9"/>
    <w:rsid w:val="00A50705"/>
    <w:rsid w:val="00A52025"/>
    <w:rsid w:val="00A53246"/>
    <w:rsid w:val="00A57D03"/>
    <w:rsid w:val="00A601FF"/>
    <w:rsid w:val="00A617C4"/>
    <w:rsid w:val="00A62D1D"/>
    <w:rsid w:val="00A6715B"/>
    <w:rsid w:val="00A71D34"/>
    <w:rsid w:val="00A7675C"/>
    <w:rsid w:val="00A7771D"/>
    <w:rsid w:val="00A77CB7"/>
    <w:rsid w:val="00A80848"/>
    <w:rsid w:val="00A81ECE"/>
    <w:rsid w:val="00A8270B"/>
    <w:rsid w:val="00A843D4"/>
    <w:rsid w:val="00A903E2"/>
    <w:rsid w:val="00A92DF4"/>
    <w:rsid w:val="00A948B8"/>
    <w:rsid w:val="00A95212"/>
    <w:rsid w:val="00A956AF"/>
    <w:rsid w:val="00A9599B"/>
    <w:rsid w:val="00AA07E8"/>
    <w:rsid w:val="00AA137A"/>
    <w:rsid w:val="00AA344B"/>
    <w:rsid w:val="00AA45DE"/>
    <w:rsid w:val="00AA4888"/>
    <w:rsid w:val="00AA5300"/>
    <w:rsid w:val="00AB1F12"/>
    <w:rsid w:val="00AB2E05"/>
    <w:rsid w:val="00AB32D1"/>
    <w:rsid w:val="00AB55EC"/>
    <w:rsid w:val="00AB5B15"/>
    <w:rsid w:val="00AC0133"/>
    <w:rsid w:val="00AC1BBA"/>
    <w:rsid w:val="00AC1E61"/>
    <w:rsid w:val="00AC3B90"/>
    <w:rsid w:val="00AC41ED"/>
    <w:rsid w:val="00AC4794"/>
    <w:rsid w:val="00AC50FC"/>
    <w:rsid w:val="00AC7576"/>
    <w:rsid w:val="00AD1BF1"/>
    <w:rsid w:val="00AD2AD2"/>
    <w:rsid w:val="00AD368F"/>
    <w:rsid w:val="00AD3C5C"/>
    <w:rsid w:val="00AE301B"/>
    <w:rsid w:val="00AF10E2"/>
    <w:rsid w:val="00AF18DE"/>
    <w:rsid w:val="00AF27A6"/>
    <w:rsid w:val="00AF2DC9"/>
    <w:rsid w:val="00AF6DA4"/>
    <w:rsid w:val="00AF7654"/>
    <w:rsid w:val="00B00A7E"/>
    <w:rsid w:val="00B036E1"/>
    <w:rsid w:val="00B0458C"/>
    <w:rsid w:val="00B04EB6"/>
    <w:rsid w:val="00B071F6"/>
    <w:rsid w:val="00B07DF1"/>
    <w:rsid w:val="00B107F2"/>
    <w:rsid w:val="00B10E41"/>
    <w:rsid w:val="00B12B9F"/>
    <w:rsid w:val="00B1434B"/>
    <w:rsid w:val="00B16B6F"/>
    <w:rsid w:val="00B202EA"/>
    <w:rsid w:val="00B2209C"/>
    <w:rsid w:val="00B223F7"/>
    <w:rsid w:val="00B247EF"/>
    <w:rsid w:val="00B335DB"/>
    <w:rsid w:val="00B33EDC"/>
    <w:rsid w:val="00B358E4"/>
    <w:rsid w:val="00B3609D"/>
    <w:rsid w:val="00B4096B"/>
    <w:rsid w:val="00B41209"/>
    <w:rsid w:val="00B4402E"/>
    <w:rsid w:val="00B4415C"/>
    <w:rsid w:val="00B446E0"/>
    <w:rsid w:val="00B451C0"/>
    <w:rsid w:val="00B46B7E"/>
    <w:rsid w:val="00B46E75"/>
    <w:rsid w:val="00B4727D"/>
    <w:rsid w:val="00B51840"/>
    <w:rsid w:val="00B520F1"/>
    <w:rsid w:val="00B52EC7"/>
    <w:rsid w:val="00B53881"/>
    <w:rsid w:val="00B53905"/>
    <w:rsid w:val="00B605BE"/>
    <w:rsid w:val="00B60FB5"/>
    <w:rsid w:val="00B63FB8"/>
    <w:rsid w:val="00B65244"/>
    <w:rsid w:val="00B66AC1"/>
    <w:rsid w:val="00B70898"/>
    <w:rsid w:val="00B71ED5"/>
    <w:rsid w:val="00B74D5E"/>
    <w:rsid w:val="00B820CE"/>
    <w:rsid w:val="00B829D9"/>
    <w:rsid w:val="00B845FF"/>
    <w:rsid w:val="00B85593"/>
    <w:rsid w:val="00B87D45"/>
    <w:rsid w:val="00B91494"/>
    <w:rsid w:val="00B91A7C"/>
    <w:rsid w:val="00B91AF1"/>
    <w:rsid w:val="00B937E7"/>
    <w:rsid w:val="00B93D92"/>
    <w:rsid w:val="00B94214"/>
    <w:rsid w:val="00B95262"/>
    <w:rsid w:val="00B959E9"/>
    <w:rsid w:val="00B95CA4"/>
    <w:rsid w:val="00B96498"/>
    <w:rsid w:val="00BA13DD"/>
    <w:rsid w:val="00BA1E51"/>
    <w:rsid w:val="00BA4087"/>
    <w:rsid w:val="00BA4563"/>
    <w:rsid w:val="00BA49B9"/>
    <w:rsid w:val="00BA4A4F"/>
    <w:rsid w:val="00BA4B75"/>
    <w:rsid w:val="00BA4F51"/>
    <w:rsid w:val="00BA6A69"/>
    <w:rsid w:val="00BB1456"/>
    <w:rsid w:val="00BB1974"/>
    <w:rsid w:val="00BB26C0"/>
    <w:rsid w:val="00BB4635"/>
    <w:rsid w:val="00BB5014"/>
    <w:rsid w:val="00BB7F43"/>
    <w:rsid w:val="00BB7FDF"/>
    <w:rsid w:val="00BC0B90"/>
    <w:rsid w:val="00BC42D8"/>
    <w:rsid w:val="00BC4BE2"/>
    <w:rsid w:val="00BC4ED4"/>
    <w:rsid w:val="00BD080C"/>
    <w:rsid w:val="00BD162A"/>
    <w:rsid w:val="00BD1809"/>
    <w:rsid w:val="00BD32ED"/>
    <w:rsid w:val="00BD4C4B"/>
    <w:rsid w:val="00BD6F50"/>
    <w:rsid w:val="00BD7F87"/>
    <w:rsid w:val="00BE02D3"/>
    <w:rsid w:val="00BE3946"/>
    <w:rsid w:val="00BF04FD"/>
    <w:rsid w:val="00BF0664"/>
    <w:rsid w:val="00BF0887"/>
    <w:rsid w:val="00BF10D2"/>
    <w:rsid w:val="00BF20EE"/>
    <w:rsid w:val="00BF42FE"/>
    <w:rsid w:val="00BF433E"/>
    <w:rsid w:val="00BF46E7"/>
    <w:rsid w:val="00BF4846"/>
    <w:rsid w:val="00BF6277"/>
    <w:rsid w:val="00BF79EA"/>
    <w:rsid w:val="00C010FA"/>
    <w:rsid w:val="00C02C95"/>
    <w:rsid w:val="00C02E60"/>
    <w:rsid w:val="00C04315"/>
    <w:rsid w:val="00C04688"/>
    <w:rsid w:val="00C06AAC"/>
    <w:rsid w:val="00C06F12"/>
    <w:rsid w:val="00C10D89"/>
    <w:rsid w:val="00C12967"/>
    <w:rsid w:val="00C12C9D"/>
    <w:rsid w:val="00C15743"/>
    <w:rsid w:val="00C157EB"/>
    <w:rsid w:val="00C169AF"/>
    <w:rsid w:val="00C17B2A"/>
    <w:rsid w:val="00C21587"/>
    <w:rsid w:val="00C23921"/>
    <w:rsid w:val="00C25502"/>
    <w:rsid w:val="00C2586A"/>
    <w:rsid w:val="00C2592A"/>
    <w:rsid w:val="00C260BB"/>
    <w:rsid w:val="00C27545"/>
    <w:rsid w:val="00C27C07"/>
    <w:rsid w:val="00C27D2C"/>
    <w:rsid w:val="00C40819"/>
    <w:rsid w:val="00C4191B"/>
    <w:rsid w:val="00C45F12"/>
    <w:rsid w:val="00C5204B"/>
    <w:rsid w:val="00C52862"/>
    <w:rsid w:val="00C54D4F"/>
    <w:rsid w:val="00C55A31"/>
    <w:rsid w:val="00C579C8"/>
    <w:rsid w:val="00C60DFB"/>
    <w:rsid w:val="00C62AD8"/>
    <w:rsid w:val="00C65225"/>
    <w:rsid w:val="00C653E7"/>
    <w:rsid w:val="00C658E3"/>
    <w:rsid w:val="00C6595B"/>
    <w:rsid w:val="00C65A85"/>
    <w:rsid w:val="00C66D35"/>
    <w:rsid w:val="00C67D15"/>
    <w:rsid w:val="00C724A4"/>
    <w:rsid w:val="00C73E78"/>
    <w:rsid w:val="00C73F05"/>
    <w:rsid w:val="00C74E51"/>
    <w:rsid w:val="00C76478"/>
    <w:rsid w:val="00C77123"/>
    <w:rsid w:val="00C77D38"/>
    <w:rsid w:val="00C81964"/>
    <w:rsid w:val="00C8244E"/>
    <w:rsid w:val="00C83B5C"/>
    <w:rsid w:val="00C83D48"/>
    <w:rsid w:val="00C84321"/>
    <w:rsid w:val="00C873D2"/>
    <w:rsid w:val="00C91E33"/>
    <w:rsid w:val="00C92513"/>
    <w:rsid w:val="00C92679"/>
    <w:rsid w:val="00C92B78"/>
    <w:rsid w:val="00C93074"/>
    <w:rsid w:val="00C9334A"/>
    <w:rsid w:val="00C94001"/>
    <w:rsid w:val="00C96C23"/>
    <w:rsid w:val="00CA2CC5"/>
    <w:rsid w:val="00CA3504"/>
    <w:rsid w:val="00CA5023"/>
    <w:rsid w:val="00CB0295"/>
    <w:rsid w:val="00CB3061"/>
    <w:rsid w:val="00CB5DED"/>
    <w:rsid w:val="00CB7D94"/>
    <w:rsid w:val="00CC015E"/>
    <w:rsid w:val="00CC3329"/>
    <w:rsid w:val="00CC3D56"/>
    <w:rsid w:val="00CC40D8"/>
    <w:rsid w:val="00CD06D6"/>
    <w:rsid w:val="00CD0ABB"/>
    <w:rsid w:val="00CD1164"/>
    <w:rsid w:val="00CD21A2"/>
    <w:rsid w:val="00CD2C0A"/>
    <w:rsid w:val="00CD42C1"/>
    <w:rsid w:val="00CD6659"/>
    <w:rsid w:val="00CE27A5"/>
    <w:rsid w:val="00CE40A8"/>
    <w:rsid w:val="00CE5DD0"/>
    <w:rsid w:val="00CE70B1"/>
    <w:rsid w:val="00CE79AC"/>
    <w:rsid w:val="00CF0061"/>
    <w:rsid w:val="00CF0D34"/>
    <w:rsid w:val="00CF1006"/>
    <w:rsid w:val="00CF16C5"/>
    <w:rsid w:val="00CF16F3"/>
    <w:rsid w:val="00CF2413"/>
    <w:rsid w:val="00CF35B8"/>
    <w:rsid w:val="00CF4D7E"/>
    <w:rsid w:val="00CF63A3"/>
    <w:rsid w:val="00CF6C75"/>
    <w:rsid w:val="00D00233"/>
    <w:rsid w:val="00D01DFD"/>
    <w:rsid w:val="00D022BD"/>
    <w:rsid w:val="00D0338E"/>
    <w:rsid w:val="00D03F8F"/>
    <w:rsid w:val="00D04141"/>
    <w:rsid w:val="00D045CE"/>
    <w:rsid w:val="00D04F59"/>
    <w:rsid w:val="00D051B3"/>
    <w:rsid w:val="00D05522"/>
    <w:rsid w:val="00D070B9"/>
    <w:rsid w:val="00D10932"/>
    <w:rsid w:val="00D10C00"/>
    <w:rsid w:val="00D114FC"/>
    <w:rsid w:val="00D131C5"/>
    <w:rsid w:val="00D14BA8"/>
    <w:rsid w:val="00D16A76"/>
    <w:rsid w:val="00D17A84"/>
    <w:rsid w:val="00D258AF"/>
    <w:rsid w:val="00D25966"/>
    <w:rsid w:val="00D273C0"/>
    <w:rsid w:val="00D27A9F"/>
    <w:rsid w:val="00D315CD"/>
    <w:rsid w:val="00D366D6"/>
    <w:rsid w:val="00D37A25"/>
    <w:rsid w:val="00D4582D"/>
    <w:rsid w:val="00D47C2E"/>
    <w:rsid w:val="00D519FE"/>
    <w:rsid w:val="00D5248F"/>
    <w:rsid w:val="00D53B14"/>
    <w:rsid w:val="00D545EC"/>
    <w:rsid w:val="00D54D7A"/>
    <w:rsid w:val="00D55BB1"/>
    <w:rsid w:val="00D55EAE"/>
    <w:rsid w:val="00D57629"/>
    <w:rsid w:val="00D57B62"/>
    <w:rsid w:val="00D57E9B"/>
    <w:rsid w:val="00D60EB6"/>
    <w:rsid w:val="00D613FF"/>
    <w:rsid w:val="00D620CD"/>
    <w:rsid w:val="00D6219F"/>
    <w:rsid w:val="00D6284D"/>
    <w:rsid w:val="00D66D29"/>
    <w:rsid w:val="00D6798C"/>
    <w:rsid w:val="00D70FC9"/>
    <w:rsid w:val="00D72B62"/>
    <w:rsid w:val="00D7628B"/>
    <w:rsid w:val="00D773CF"/>
    <w:rsid w:val="00D80310"/>
    <w:rsid w:val="00D80693"/>
    <w:rsid w:val="00D81658"/>
    <w:rsid w:val="00D826CE"/>
    <w:rsid w:val="00D83D80"/>
    <w:rsid w:val="00D84294"/>
    <w:rsid w:val="00D84792"/>
    <w:rsid w:val="00D85227"/>
    <w:rsid w:val="00D876FE"/>
    <w:rsid w:val="00D90C3A"/>
    <w:rsid w:val="00D92C28"/>
    <w:rsid w:val="00D92DF1"/>
    <w:rsid w:val="00D93D4A"/>
    <w:rsid w:val="00D94F57"/>
    <w:rsid w:val="00D9785A"/>
    <w:rsid w:val="00DA0E93"/>
    <w:rsid w:val="00DA53D3"/>
    <w:rsid w:val="00DA6793"/>
    <w:rsid w:val="00DA7BF9"/>
    <w:rsid w:val="00DB2153"/>
    <w:rsid w:val="00DB29BC"/>
    <w:rsid w:val="00DB4E3D"/>
    <w:rsid w:val="00DB7A2E"/>
    <w:rsid w:val="00DC1BBC"/>
    <w:rsid w:val="00DC2389"/>
    <w:rsid w:val="00DC3A67"/>
    <w:rsid w:val="00DC499B"/>
    <w:rsid w:val="00DD238C"/>
    <w:rsid w:val="00DD2974"/>
    <w:rsid w:val="00DD2D4F"/>
    <w:rsid w:val="00DD38B6"/>
    <w:rsid w:val="00DD4C9F"/>
    <w:rsid w:val="00DD5F12"/>
    <w:rsid w:val="00DD74B5"/>
    <w:rsid w:val="00DD7B09"/>
    <w:rsid w:val="00DE1059"/>
    <w:rsid w:val="00DE27D5"/>
    <w:rsid w:val="00DE3449"/>
    <w:rsid w:val="00DE3705"/>
    <w:rsid w:val="00DE4E6C"/>
    <w:rsid w:val="00DE77F7"/>
    <w:rsid w:val="00DF29C9"/>
    <w:rsid w:val="00DF3A5E"/>
    <w:rsid w:val="00DF7024"/>
    <w:rsid w:val="00E035FC"/>
    <w:rsid w:val="00E05D6B"/>
    <w:rsid w:val="00E11D49"/>
    <w:rsid w:val="00E125F1"/>
    <w:rsid w:val="00E14332"/>
    <w:rsid w:val="00E15D30"/>
    <w:rsid w:val="00E16AF7"/>
    <w:rsid w:val="00E17071"/>
    <w:rsid w:val="00E17C16"/>
    <w:rsid w:val="00E20E27"/>
    <w:rsid w:val="00E2303A"/>
    <w:rsid w:val="00E236A2"/>
    <w:rsid w:val="00E238EC"/>
    <w:rsid w:val="00E25305"/>
    <w:rsid w:val="00E25BA1"/>
    <w:rsid w:val="00E260B4"/>
    <w:rsid w:val="00E275E9"/>
    <w:rsid w:val="00E33251"/>
    <w:rsid w:val="00E41097"/>
    <w:rsid w:val="00E41FAE"/>
    <w:rsid w:val="00E426F5"/>
    <w:rsid w:val="00E43F1D"/>
    <w:rsid w:val="00E44A2D"/>
    <w:rsid w:val="00E44A37"/>
    <w:rsid w:val="00E44F26"/>
    <w:rsid w:val="00E46132"/>
    <w:rsid w:val="00E47099"/>
    <w:rsid w:val="00E52305"/>
    <w:rsid w:val="00E5612E"/>
    <w:rsid w:val="00E6109D"/>
    <w:rsid w:val="00E6218B"/>
    <w:rsid w:val="00E63072"/>
    <w:rsid w:val="00E63AC2"/>
    <w:rsid w:val="00E643E9"/>
    <w:rsid w:val="00E64543"/>
    <w:rsid w:val="00E650E2"/>
    <w:rsid w:val="00E66172"/>
    <w:rsid w:val="00E7005F"/>
    <w:rsid w:val="00E713E7"/>
    <w:rsid w:val="00E71689"/>
    <w:rsid w:val="00E71800"/>
    <w:rsid w:val="00E71CEB"/>
    <w:rsid w:val="00E73163"/>
    <w:rsid w:val="00E777F5"/>
    <w:rsid w:val="00E834B7"/>
    <w:rsid w:val="00E85724"/>
    <w:rsid w:val="00E85C3C"/>
    <w:rsid w:val="00E93CF9"/>
    <w:rsid w:val="00E968BB"/>
    <w:rsid w:val="00E96A48"/>
    <w:rsid w:val="00E96E19"/>
    <w:rsid w:val="00E97851"/>
    <w:rsid w:val="00E97C7A"/>
    <w:rsid w:val="00EA0975"/>
    <w:rsid w:val="00EA2BB0"/>
    <w:rsid w:val="00EA3612"/>
    <w:rsid w:val="00EA4B07"/>
    <w:rsid w:val="00EA4F88"/>
    <w:rsid w:val="00EB0AA0"/>
    <w:rsid w:val="00EB0AA3"/>
    <w:rsid w:val="00EB2A39"/>
    <w:rsid w:val="00EB60A2"/>
    <w:rsid w:val="00EB631F"/>
    <w:rsid w:val="00EB695A"/>
    <w:rsid w:val="00EB6B18"/>
    <w:rsid w:val="00EB6C5C"/>
    <w:rsid w:val="00EB7BE1"/>
    <w:rsid w:val="00EB7F0F"/>
    <w:rsid w:val="00EC2C80"/>
    <w:rsid w:val="00EC459E"/>
    <w:rsid w:val="00EC6E4C"/>
    <w:rsid w:val="00EC7457"/>
    <w:rsid w:val="00ED007A"/>
    <w:rsid w:val="00ED16D4"/>
    <w:rsid w:val="00ED773E"/>
    <w:rsid w:val="00ED7F65"/>
    <w:rsid w:val="00EE620F"/>
    <w:rsid w:val="00EE7A17"/>
    <w:rsid w:val="00EF236E"/>
    <w:rsid w:val="00EF2C9E"/>
    <w:rsid w:val="00EF4A29"/>
    <w:rsid w:val="00EF7BCE"/>
    <w:rsid w:val="00F016F5"/>
    <w:rsid w:val="00F025B0"/>
    <w:rsid w:val="00F02FA0"/>
    <w:rsid w:val="00F04080"/>
    <w:rsid w:val="00F042BE"/>
    <w:rsid w:val="00F069AD"/>
    <w:rsid w:val="00F06B4D"/>
    <w:rsid w:val="00F07763"/>
    <w:rsid w:val="00F110E8"/>
    <w:rsid w:val="00F11AA3"/>
    <w:rsid w:val="00F132A9"/>
    <w:rsid w:val="00F15277"/>
    <w:rsid w:val="00F17E36"/>
    <w:rsid w:val="00F21BB7"/>
    <w:rsid w:val="00F21E5C"/>
    <w:rsid w:val="00F22E6E"/>
    <w:rsid w:val="00F24F80"/>
    <w:rsid w:val="00F309DB"/>
    <w:rsid w:val="00F30CC0"/>
    <w:rsid w:val="00F311CA"/>
    <w:rsid w:val="00F311E9"/>
    <w:rsid w:val="00F325AD"/>
    <w:rsid w:val="00F32761"/>
    <w:rsid w:val="00F32919"/>
    <w:rsid w:val="00F3353C"/>
    <w:rsid w:val="00F34588"/>
    <w:rsid w:val="00F360F7"/>
    <w:rsid w:val="00F378B2"/>
    <w:rsid w:val="00F42530"/>
    <w:rsid w:val="00F443C1"/>
    <w:rsid w:val="00F45F4D"/>
    <w:rsid w:val="00F471FE"/>
    <w:rsid w:val="00F47E89"/>
    <w:rsid w:val="00F5488E"/>
    <w:rsid w:val="00F55E64"/>
    <w:rsid w:val="00F60763"/>
    <w:rsid w:val="00F610CF"/>
    <w:rsid w:val="00F62A87"/>
    <w:rsid w:val="00F64E7F"/>
    <w:rsid w:val="00F65FE5"/>
    <w:rsid w:val="00F660CB"/>
    <w:rsid w:val="00F70736"/>
    <w:rsid w:val="00F72A20"/>
    <w:rsid w:val="00F76814"/>
    <w:rsid w:val="00F77C34"/>
    <w:rsid w:val="00F807B4"/>
    <w:rsid w:val="00F852A8"/>
    <w:rsid w:val="00F86820"/>
    <w:rsid w:val="00F9207A"/>
    <w:rsid w:val="00F92DDB"/>
    <w:rsid w:val="00F95FB2"/>
    <w:rsid w:val="00FA0ECB"/>
    <w:rsid w:val="00FA12FC"/>
    <w:rsid w:val="00FA33E5"/>
    <w:rsid w:val="00FA3551"/>
    <w:rsid w:val="00FA3809"/>
    <w:rsid w:val="00FA3EBC"/>
    <w:rsid w:val="00FA4192"/>
    <w:rsid w:val="00FA49FB"/>
    <w:rsid w:val="00FA670F"/>
    <w:rsid w:val="00FA6B97"/>
    <w:rsid w:val="00FB1283"/>
    <w:rsid w:val="00FB2B33"/>
    <w:rsid w:val="00FB4452"/>
    <w:rsid w:val="00FB4486"/>
    <w:rsid w:val="00FB5322"/>
    <w:rsid w:val="00FB7DFA"/>
    <w:rsid w:val="00FC0CEC"/>
    <w:rsid w:val="00FC0D5C"/>
    <w:rsid w:val="00FC3E86"/>
    <w:rsid w:val="00FC4680"/>
    <w:rsid w:val="00FC4AF9"/>
    <w:rsid w:val="00FC5B23"/>
    <w:rsid w:val="00FC6373"/>
    <w:rsid w:val="00FD15C5"/>
    <w:rsid w:val="00FD26EF"/>
    <w:rsid w:val="00FD3206"/>
    <w:rsid w:val="00FD3F0E"/>
    <w:rsid w:val="00FD4805"/>
    <w:rsid w:val="00FD5013"/>
    <w:rsid w:val="00FD5412"/>
    <w:rsid w:val="00FD564B"/>
    <w:rsid w:val="00FD5738"/>
    <w:rsid w:val="00FD6858"/>
    <w:rsid w:val="00FD72A7"/>
    <w:rsid w:val="00FD7B20"/>
    <w:rsid w:val="00FE0200"/>
    <w:rsid w:val="00FE2D82"/>
    <w:rsid w:val="00FE394C"/>
    <w:rsid w:val="00FE7D16"/>
    <w:rsid w:val="00FF0551"/>
    <w:rsid w:val="00FF1C72"/>
    <w:rsid w:val="00FF4AAD"/>
    <w:rsid w:val="00FF53AF"/>
    <w:rsid w:val="00FF579B"/>
    <w:rsid w:val="00FF5DC5"/>
    <w:rsid w:val="00FF67E1"/>
    <w:rsid w:val="00FF6E25"/>
    <w:rsid w:val="00FF74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37E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70CE0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470CE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a4">
    <w:name w:val="Table Grid"/>
    <w:basedOn w:val="a1"/>
    <w:uiPriority w:val="59"/>
    <w:rsid w:val="0074777A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0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11025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18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737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484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9749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887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58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41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9239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408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10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907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87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677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726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0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954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903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609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952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201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841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842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90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33830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9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20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671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114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322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64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67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83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991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116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172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95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7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8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367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493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764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602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3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2271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02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539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11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1038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506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079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064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407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31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942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94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995434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43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36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04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9460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065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621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313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715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8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4840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93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4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528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4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1628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418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115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431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699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91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5390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2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25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84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397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45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916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05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658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4470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817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94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91883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91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124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63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16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5856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812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96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194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2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059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775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04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08731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5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743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868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04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42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532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443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11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692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99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96770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0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425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4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528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144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029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79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13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86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116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77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4443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35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37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2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34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3338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478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73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28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030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915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726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15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52251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6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19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494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40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937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51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169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222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79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316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60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8631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8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47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96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108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0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85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48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52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168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690264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344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066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16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55771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808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0109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731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7605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4020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88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20200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2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366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476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605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348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495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684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135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951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49301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0961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8280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356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58945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4662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3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804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5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958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63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825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4465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62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730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590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986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9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61259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4062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6615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645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862302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112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983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538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088528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945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1926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199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38538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4511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8584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897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25085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7676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1762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990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804434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615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87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783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74127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6110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5175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897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906096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831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12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4496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64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75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98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34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112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961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30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786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459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366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0706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21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62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958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379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90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6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780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567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9194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8208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460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475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4652672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576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737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75513">
              <w:marLeft w:val="0"/>
              <w:marRight w:val="0"/>
              <w:marTop w:val="5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1858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7955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3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safs2019@g4e.npust.edu.t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safs2019@g4e.npust.edu.tw" TargetMode="External"/><Relationship Id="rId5" Type="http://schemas.openxmlformats.org/officeDocument/2006/relationships/hyperlink" Target="https://www.google.com/url?q=http://www.cssfs.org.tw/ESAFS2019/Tour-regi.html&amp;sa=D&amp;ust=1559371057033000&amp;usg=AFQjCNGL4r_vGdLB_o1B1fm1jBd-1z6dzA" TargetMode="External"/><Relationship Id="rId4" Type="http://schemas.openxmlformats.org/officeDocument/2006/relationships/hyperlink" Target="https://www.google.com/url?q=http://www.cssfs.org.tw/ESAFS2019/Registration.html&amp;sa=D&amp;ust=1559371057032000&amp;usg=AFQjCNE24s3Jag6Kjn1VMS1Wp--kM7Sqfw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y Lee</dc:creator>
  <cp:lastModifiedBy>Jeffery Lee</cp:lastModifiedBy>
  <cp:revision>1</cp:revision>
  <dcterms:created xsi:type="dcterms:W3CDTF">2019-06-01T05:36:00Z</dcterms:created>
  <dcterms:modified xsi:type="dcterms:W3CDTF">2019-06-01T06:03:00Z</dcterms:modified>
</cp:coreProperties>
</file>